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218F0" w14:textId="397EE0DB" w:rsidR="00E87595" w:rsidRPr="00E87595" w:rsidRDefault="00F76962" w:rsidP="00EA10D7">
      <w:pPr>
        <w:jc w:val="center"/>
        <w:rPr>
          <w:rFonts w:ascii="Cambria" w:hAnsi="Cambria"/>
          <w:b/>
          <w:bCs/>
          <w:color w:val="00B050"/>
          <w:sz w:val="32"/>
          <w:szCs w:val="32"/>
        </w:rPr>
      </w:pPr>
      <w:r w:rsidRPr="00E87595">
        <w:rPr>
          <w:rFonts w:ascii="Cambria" w:hAnsi="Cambria"/>
          <w:b/>
          <w:bCs/>
          <w:color w:val="00B050"/>
          <w:sz w:val="32"/>
          <w:szCs w:val="32"/>
        </w:rPr>
        <w:t>Harmonogram sesji egzaminacyjnej letniej</w:t>
      </w:r>
    </w:p>
    <w:p w14:paraId="333B8D0D" w14:textId="2FA075EC" w:rsidR="00F76962" w:rsidRPr="00E87595" w:rsidRDefault="00E87595" w:rsidP="00EA10D7">
      <w:pPr>
        <w:jc w:val="center"/>
        <w:rPr>
          <w:rFonts w:ascii="Cambria" w:hAnsi="Cambria"/>
          <w:b/>
          <w:bCs/>
          <w:color w:val="00B050"/>
          <w:sz w:val="32"/>
          <w:szCs w:val="32"/>
        </w:rPr>
      </w:pPr>
      <w:r w:rsidRPr="00E87595">
        <w:rPr>
          <w:rFonts w:ascii="Cambria" w:hAnsi="Cambria"/>
          <w:b/>
          <w:bCs/>
          <w:color w:val="00B050"/>
          <w:sz w:val="32"/>
          <w:szCs w:val="32"/>
        </w:rPr>
        <w:t>do</w:t>
      </w:r>
      <w:r w:rsidR="00F76962" w:rsidRPr="00E87595">
        <w:rPr>
          <w:rFonts w:ascii="Cambria" w:hAnsi="Cambria"/>
          <w:b/>
          <w:bCs/>
          <w:color w:val="00B050"/>
          <w:sz w:val="32"/>
          <w:szCs w:val="32"/>
        </w:rPr>
        <w:t xml:space="preserve"> 30.06.2023</w:t>
      </w:r>
    </w:p>
    <w:p w14:paraId="0E9EEC64" w14:textId="77777777" w:rsidR="00F76962" w:rsidRPr="00C04DA1" w:rsidRDefault="00F76962" w:rsidP="00F76962">
      <w:pPr>
        <w:jc w:val="center"/>
        <w:rPr>
          <w:rFonts w:ascii="Cambria" w:hAnsi="Cambria"/>
          <w:sz w:val="20"/>
          <w:szCs w:val="20"/>
        </w:rPr>
      </w:pPr>
    </w:p>
    <w:tbl>
      <w:tblPr>
        <w:tblStyle w:val="Tabela-Siatka"/>
        <w:tblW w:w="9180" w:type="dxa"/>
        <w:tblLook w:val="04A0" w:firstRow="1" w:lastRow="0" w:firstColumn="1" w:lastColumn="0" w:noHBand="0" w:noVBand="1"/>
      </w:tblPr>
      <w:tblGrid>
        <w:gridCol w:w="2010"/>
        <w:gridCol w:w="2925"/>
        <w:gridCol w:w="1005"/>
        <w:gridCol w:w="2235"/>
        <w:gridCol w:w="1005"/>
      </w:tblGrid>
      <w:tr w:rsidR="00F76962" w:rsidRPr="00C04DA1" w14:paraId="132AC5BD" w14:textId="77777777" w:rsidTr="7D9D45B5">
        <w:trPr>
          <w:trHeight w:val="300"/>
        </w:trPr>
        <w:tc>
          <w:tcPr>
            <w:tcW w:w="2010" w:type="dxa"/>
            <w:shd w:val="clear" w:color="auto" w:fill="E7E6E6" w:themeFill="background2"/>
            <w:vAlign w:val="center"/>
          </w:tcPr>
          <w:p w14:paraId="01DF6271" w14:textId="77777777" w:rsidR="00F76962" w:rsidRPr="00C04DA1" w:rsidRDefault="00F7696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04DA1">
              <w:rPr>
                <w:rFonts w:ascii="Cambria" w:hAnsi="Cambria"/>
                <w:sz w:val="20"/>
                <w:szCs w:val="20"/>
              </w:rPr>
              <w:t>prowadzący</w:t>
            </w:r>
          </w:p>
        </w:tc>
        <w:tc>
          <w:tcPr>
            <w:tcW w:w="2925" w:type="dxa"/>
            <w:shd w:val="clear" w:color="auto" w:fill="E7E6E6" w:themeFill="background2"/>
            <w:vAlign w:val="center"/>
          </w:tcPr>
          <w:p w14:paraId="71D03FAC" w14:textId="77777777" w:rsidR="00F76962" w:rsidRPr="00C04DA1" w:rsidRDefault="00F7696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04DA1">
              <w:rPr>
                <w:rFonts w:ascii="Cambria" w:hAnsi="Cambria"/>
                <w:sz w:val="20"/>
                <w:szCs w:val="20"/>
              </w:rPr>
              <w:t>nazwa przedmiotu</w:t>
            </w:r>
          </w:p>
        </w:tc>
        <w:tc>
          <w:tcPr>
            <w:tcW w:w="1005" w:type="dxa"/>
            <w:shd w:val="clear" w:color="auto" w:fill="E7E6E6" w:themeFill="background2"/>
            <w:vAlign w:val="center"/>
          </w:tcPr>
          <w:p w14:paraId="5D279349" w14:textId="77777777" w:rsidR="00F76962" w:rsidRPr="00C04DA1" w:rsidRDefault="00F7696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04DA1">
              <w:rPr>
                <w:rFonts w:ascii="Cambria" w:hAnsi="Cambria"/>
                <w:sz w:val="20"/>
                <w:szCs w:val="20"/>
              </w:rPr>
              <w:t>rok studiów</w:t>
            </w:r>
          </w:p>
        </w:tc>
        <w:tc>
          <w:tcPr>
            <w:tcW w:w="2235" w:type="dxa"/>
            <w:shd w:val="clear" w:color="auto" w:fill="E7E6E6" w:themeFill="background2"/>
            <w:vAlign w:val="center"/>
          </w:tcPr>
          <w:p w14:paraId="524A345B" w14:textId="77777777" w:rsidR="00F76962" w:rsidRPr="00C04DA1" w:rsidRDefault="00F76962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04DA1">
              <w:rPr>
                <w:rFonts w:ascii="Cambria" w:hAnsi="Cambria"/>
                <w:sz w:val="20"/>
                <w:szCs w:val="20"/>
              </w:rPr>
              <w:t>termin egzaminu</w:t>
            </w:r>
          </w:p>
        </w:tc>
        <w:tc>
          <w:tcPr>
            <w:tcW w:w="1005" w:type="dxa"/>
            <w:shd w:val="clear" w:color="auto" w:fill="E7E6E6" w:themeFill="background2"/>
          </w:tcPr>
          <w:p w14:paraId="03C762ED" w14:textId="77777777" w:rsidR="00F76962" w:rsidRPr="00C04DA1" w:rsidRDefault="00F76962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iejsce</w:t>
            </w:r>
          </w:p>
        </w:tc>
      </w:tr>
      <w:tr w:rsidR="00F76962" w:rsidRPr="00C04DA1" w14:paraId="04F808BA" w14:textId="77777777" w:rsidTr="7D9D45B5">
        <w:trPr>
          <w:trHeight w:val="510"/>
        </w:trPr>
        <w:tc>
          <w:tcPr>
            <w:tcW w:w="2010" w:type="dxa"/>
            <w:vAlign w:val="center"/>
          </w:tcPr>
          <w:p w14:paraId="6AF09A81" w14:textId="099BEA2D" w:rsidR="00F76962" w:rsidRPr="00C04DA1" w:rsidRDefault="008F505F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Dr hab. Beata Raszewska- Żurek</w:t>
            </w:r>
          </w:p>
        </w:tc>
        <w:tc>
          <w:tcPr>
            <w:tcW w:w="2925" w:type="dxa"/>
            <w:vAlign w:val="center"/>
          </w:tcPr>
          <w:p w14:paraId="2B644592" w14:textId="69025F96" w:rsidR="00F76962" w:rsidRPr="003452E9" w:rsidRDefault="008F505F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Wstęp do językoznawstwa ogólnego</w:t>
            </w:r>
          </w:p>
        </w:tc>
        <w:tc>
          <w:tcPr>
            <w:tcW w:w="1005" w:type="dxa"/>
            <w:vAlign w:val="center"/>
          </w:tcPr>
          <w:p w14:paraId="40CDAB82" w14:textId="20388A89" w:rsidR="00F76962" w:rsidRPr="00C04DA1" w:rsidRDefault="008F505F" w:rsidP="00C47F48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11FB0CC5" w14:textId="20EF49CD" w:rsidR="00F76962" w:rsidRPr="00C04DA1" w:rsidRDefault="000A5C82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3.06.2023</w:t>
            </w:r>
            <w:r w:rsidR="00DD63F1" w:rsidRPr="5B56597F">
              <w:rPr>
                <w:rFonts w:ascii="Cambria" w:hAnsi="Cambria"/>
                <w:sz w:val="20"/>
                <w:szCs w:val="20"/>
              </w:rPr>
              <w:t>, 13.00</w:t>
            </w:r>
          </w:p>
        </w:tc>
        <w:tc>
          <w:tcPr>
            <w:tcW w:w="1005" w:type="dxa"/>
            <w:vAlign w:val="center"/>
          </w:tcPr>
          <w:p w14:paraId="2A93D8FC" w14:textId="48E68F44" w:rsidR="00F76962" w:rsidRDefault="00DD63F1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5.4</w:t>
            </w:r>
          </w:p>
        </w:tc>
      </w:tr>
      <w:tr w:rsidR="00F76962" w:rsidRPr="00C04DA1" w14:paraId="3DD3E339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7BC88714" w14:textId="3D5C3357" w:rsidR="00F76962" w:rsidRPr="00C04DA1" w:rsidRDefault="008F505F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 xml:space="preserve">Dr Natalia </w:t>
            </w:r>
            <w:proofErr w:type="spellStart"/>
            <w:r w:rsidRPr="5B56597F">
              <w:rPr>
                <w:rFonts w:ascii="Cambria" w:hAnsi="Cambria"/>
                <w:sz w:val="20"/>
                <w:szCs w:val="20"/>
              </w:rPr>
              <w:t>Michna</w:t>
            </w:r>
            <w:proofErr w:type="spellEnd"/>
          </w:p>
        </w:tc>
        <w:tc>
          <w:tcPr>
            <w:tcW w:w="2925" w:type="dxa"/>
            <w:vAlign w:val="center"/>
          </w:tcPr>
          <w:p w14:paraId="56F30C44" w14:textId="4249FF1D" w:rsidR="00F76962" w:rsidRPr="003452E9" w:rsidRDefault="008F505F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Filozofia</w:t>
            </w:r>
          </w:p>
        </w:tc>
        <w:tc>
          <w:tcPr>
            <w:tcW w:w="1005" w:type="dxa"/>
            <w:vAlign w:val="center"/>
          </w:tcPr>
          <w:p w14:paraId="452A6C3D" w14:textId="1B19E92B" w:rsidR="00F76962" w:rsidRPr="00C04DA1" w:rsidRDefault="008F505F" w:rsidP="00C47F48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67701EB3" w14:textId="3E7CA192" w:rsidR="00F76962" w:rsidRPr="00C04DA1" w:rsidRDefault="000A5C82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2.06.2023, 9.45</w:t>
            </w:r>
          </w:p>
        </w:tc>
        <w:tc>
          <w:tcPr>
            <w:tcW w:w="1005" w:type="dxa"/>
            <w:vAlign w:val="center"/>
          </w:tcPr>
          <w:p w14:paraId="5356A3B9" w14:textId="1ACDDDDD" w:rsidR="00F76962" w:rsidRPr="00C04DA1" w:rsidRDefault="000A5C8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.1</w:t>
            </w:r>
          </w:p>
        </w:tc>
      </w:tr>
      <w:tr w:rsidR="00F76962" w:rsidRPr="00C04DA1" w14:paraId="20634C23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D10812C" w14:textId="6C19B786" w:rsidR="557E0520" w:rsidRDefault="00DE21FD" w:rsidP="5B56597F">
            <w:r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Dr hab. </w:t>
            </w:r>
            <w:proofErr w:type="spellStart"/>
            <w:r w:rsidR="557E0520"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László</w:t>
            </w:r>
            <w:proofErr w:type="spellEnd"/>
            <w:r w:rsidR="557E0520"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Nagy</w:t>
            </w:r>
            <w:r>
              <w:rPr>
                <w:rFonts w:ascii="Cambria" w:eastAsia="Cambria" w:hAnsi="Cambria" w:cs="Cambria"/>
                <w:sz w:val="20"/>
                <w:szCs w:val="20"/>
                <w:lang w:val="pl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00499385" w14:textId="3E6D98D0" w:rsidR="557E0520" w:rsidRPr="003452E9" w:rsidRDefault="557E0520" w:rsidP="5B56597F">
            <w:pPr>
              <w:rPr>
                <w:b/>
                <w:bCs/>
              </w:rPr>
            </w:pPr>
            <w:r w:rsidRPr="003452E9">
              <w:rPr>
                <w:rFonts w:ascii="Cambria" w:eastAsia="Cambria" w:hAnsi="Cambria" w:cs="Cambria"/>
                <w:b/>
                <w:bCs/>
                <w:sz w:val="20"/>
                <w:szCs w:val="20"/>
                <w:lang w:val="pl"/>
              </w:rPr>
              <w:t>Historia literatury węgierskiej XIX w. (termin I)</w:t>
            </w:r>
          </w:p>
        </w:tc>
        <w:tc>
          <w:tcPr>
            <w:tcW w:w="1005" w:type="dxa"/>
            <w:vAlign w:val="center"/>
          </w:tcPr>
          <w:p w14:paraId="529747FA" w14:textId="7BABDEBA" w:rsidR="557E0520" w:rsidRDefault="557E0520" w:rsidP="557E0520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II</w:t>
            </w:r>
          </w:p>
        </w:tc>
        <w:tc>
          <w:tcPr>
            <w:tcW w:w="2235" w:type="dxa"/>
            <w:vAlign w:val="center"/>
          </w:tcPr>
          <w:p w14:paraId="637EA2CE" w14:textId="11E60A24" w:rsidR="557E0520" w:rsidRDefault="557E0520" w:rsidP="5B56597F">
            <w:r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19.06.2023</w:t>
            </w:r>
            <w:r w:rsidR="06469C7E"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,</w:t>
            </w:r>
            <w:r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10:00</w:t>
            </w:r>
          </w:p>
        </w:tc>
        <w:tc>
          <w:tcPr>
            <w:tcW w:w="1005" w:type="dxa"/>
            <w:vAlign w:val="center"/>
          </w:tcPr>
          <w:p w14:paraId="7FDFB63D" w14:textId="7A367073" w:rsidR="557E0520" w:rsidRDefault="557E0520" w:rsidP="557E0520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1.4</w:t>
            </w:r>
          </w:p>
        </w:tc>
      </w:tr>
      <w:tr w:rsidR="00DE21FD" w:rsidRPr="00C04DA1" w14:paraId="5CEE0D12" w14:textId="77777777" w:rsidTr="7D9D45B5">
        <w:trPr>
          <w:trHeight w:val="300"/>
        </w:trPr>
        <w:tc>
          <w:tcPr>
            <w:tcW w:w="2010" w:type="dxa"/>
          </w:tcPr>
          <w:p w14:paraId="5E18F6A3" w14:textId="7FAFA67F" w:rsidR="00DE21FD" w:rsidRDefault="00DE21FD" w:rsidP="00DE21FD"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Dr hab. </w:t>
            </w:r>
            <w:proofErr w:type="spellStart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>László</w:t>
            </w:r>
            <w:proofErr w:type="spellEnd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Nagy, prof. UJ</w:t>
            </w:r>
          </w:p>
        </w:tc>
        <w:tc>
          <w:tcPr>
            <w:tcW w:w="2925" w:type="dxa"/>
            <w:vAlign w:val="center"/>
          </w:tcPr>
          <w:p w14:paraId="433C7630" w14:textId="3906BED8" w:rsidR="00DE21FD" w:rsidRPr="003452E9" w:rsidRDefault="00DE21FD" w:rsidP="00DE21FD">
            <w:pPr>
              <w:rPr>
                <w:b/>
                <w:bCs/>
              </w:rPr>
            </w:pPr>
            <w:r w:rsidRPr="003452E9">
              <w:rPr>
                <w:rFonts w:ascii="Cambria" w:eastAsia="Cambria" w:hAnsi="Cambria" w:cs="Cambria"/>
                <w:b/>
                <w:bCs/>
                <w:sz w:val="20"/>
                <w:szCs w:val="20"/>
                <w:lang w:val="pl"/>
              </w:rPr>
              <w:t>Historia literatury węgierskiej XX w. (termin I)</w:t>
            </w:r>
          </w:p>
        </w:tc>
        <w:tc>
          <w:tcPr>
            <w:tcW w:w="1005" w:type="dxa"/>
            <w:vAlign w:val="center"/>
          </w:tcPr>
          <w:p w14:paraId="5DD34541" w14:textId="35B71DAD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III</w:t>
            </w:r>
          </w:p>
        </w:tc>
        <w:tc>
          <w:tcPr>
            <w:tcW w:w="2235" w:type="dxa"/>
            <w:vAlign w:val="center"/>
          </w:tcPr>
          <w:p w14:paraId="7A53200D" w14:textId="26496B3F" w:rsidR="00DE21FD" w:rsidRDefault="00DE21FD" w:rsidP="00DE21FD">
            <w:pPr>
              <w:rPr>
                <w:rFonts w:ascii="Cambria" w:eastAsia="Cambria" w:hAnsi="Cambria" w:cs="Cambria"/>
                <w:sz w:val="20"/>
                <w:szCs w:val="20"/>
                <w:lang w:val="pl"/>
              </w:rPr>
            </w:pPr>
            <w:r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20.06.2023, 10:00</w:t>
            </w:r>
          </w:p>
        </w:tc>
        <w:tc>
          <w:tcPr>
            <w:tcW w:w="1005" w:type="dxa"/>
            <w:vAlign w:val="center"/>
          </w:tcPr>
          <w:p w14:paraId="05C9F944" w14:textId="4853AB04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1.4</w:t>
            </w:r>
          </w:p>
        </w:tc>
      </w:tr>
      <w:tr w:rsidR="00DE21FD" w:rsidRPr="00C04DA1" w14:paraId="43BB52ED" w14:textId="77777777" w:rsidTr="7D9D45B5">
        <w:trPr>
          <w:trHeight w:val="300"/>
        </w:trPr>
        <w:tc>
          <w:tcPr>
            <w:tcW w:w="2010" w:type="dxa"/>
          </w:tcPr>
          <w:p w14:paraId="1ADB1FB9" w14:textId="7FBD356A" w:rsidR="00DE21FD" w:rsidRDefault="00DE21FD" w:rsidP="00DE21FD"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Dr hab. </w:t>
            </w:r>
            <w:proofErr w:type="spellStart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>László</w:t>
            </w:r>
            <w:proofErr w:type="spellEnd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Nagy, prof. UJ</w:t>
            </w:r>
          </w:p>
        </w:tc>
        <w:tc>
          <w:tcPr>
            <w:tcW w:w="2925" w:type="dxa"/>
            <w:vAlign w:val="center"/>
          </w:tcPr>
          <w:p w14:paraId="4D658C47" w14:textId="74C04F5B" w:rsidR="00DE21FD" w:rsidRPr="003452E9" w:rsidRDefault="00DE21FD" w:rsidP="00DE21FD">
            <w:pPr>
              <w:rPr>
                <w:b/>
                <w:bCs/>
              </w:rPr>
            </w:pPr>
            <w:r w:rsidRPr="003452E9">
              <w:rPr>
                <w:rFonts w:ascii="Cambria" w:eastAsia="Cambria" w:hAnsi="Cambria" w:cs="Cambria"/>
                <w:b/>
                <w:bCs/>
                <w:sz w:val="20"/>
                <w:szCs w:val="20"/>
                <w:lang w:val="pl"/>
              </w:rPr>
              <w:t>Historia literatury węgierskiej po 1989. (termin I)</w:t>
            </w:r>
          </w:p>
        </w:tc>
        <w:tc>
          <w:tcPr>
            <w:tcW w:w="1005" w:type="dxa"/>
            <w:vAlign w:val="center"/>
          </w:tcPr>
          <w:p w14:paraId="56AB6E3B" w14:textId="770F8CF5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II SUM</w:t>
            </w:r>
          </w:p>
        </w:tc>
        <w:tc>
          <w:tcPr>
            <w:tcW w:w="2235" w:type="dxa"/>
            <w:vAlign w:val="center"/>
          </w:tcPr>
          <w:p w14:paraId="03484C2A" w14:textId="237B454A" w:rsidR="00DE21FD" w:rsidRDefault="00DE21FD" w:rsidP="00DE21FD">
            <w:r w:rsidRPr="4A59B5D9">
              <w:rPr>
                <w:rFonts w:ascii="Cambria" w:eastAsia="Cambria" w:hAnsi="Cambria" w:cs="Cambria"/>
                <w:sz w:val="20"/>
                <w:szCs w:val="20"/>
                <w:lang w:val="pl"/>
              </w:rPr>
              <w:t>20.06.2023, 12:00</w:t>
            </w:r>
          </w:p>
        </w:tc>
        <w:tc>
          <w:tcPr>
            <w:tcW w:w="1005" w:type="dxa"/>
            <w:vAlign w:val="center"/>
          </w:tcPr>
          <w:p w14:paraId="0B3EB70F" w14:textId="0E33661C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1.4</w:t>
            </w:r>
          </w:p>
        </w:tc>
      </w:tr>
      <w:tr w:rsidR="00DE21FD" w:rsidRPr="00C04DA1" w14:paraId="3FD2D8A5" w14:textId="77777777" w:rsidTr="7D9D45B5">
        <w:trPr>
          <w:trHeight w:val="300"/>
        </w:trPr>
        <w:tc>
          <w:tcPr>
            <w:tcW w:w="2010" w:type="dxa"/>
          </w:tcPr>
          <w:p w14:paraId="1A6925D8" w14:textId="45016D84" w:rsidR="00DE21FD" w:rsidRDefault="00DE21FD" w:rsidP="00DE21FD"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Dr hab. </w:t>
            </w:r>
            <w:proofErr w:type="spellStart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>László</w:t>
            </w:r>
            <w:proofErr w:type="spellEnd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Nagy, prof. UJ</w:t>
            </w:r>
          </w:p>
        </w:tc>
        <w:tc>
          <w:tcPr>
            <w:tcW w:w="2925" w:type="dxa"/>
            <w:vAlign w:val="center"/>
          </w:tcPr>
          <w:p w14:paraId="2D986F55" w14:textId="1AD9F607" w:rsidR="00DE21FD" w:rsidRPr="003452E9" w:rsidRDefault="00DE21FD" w:rsidP="00DE21FD">
            <w:pPr>
              <w:rPr>
                <w:b/>
                <w:bCs/>
              </w:rPr>
            </w:pPr>
            <w:r w:rsidRPr="003452E9">
              <w:rPr>
                <w:rFonts w:ascii="Cambria" w:eastAsia="Cambria" w:hAnsi="Cambria" w:cs="Cambria"/>
                <w:b/>
                <w:bCs/>
                <w:sz w:val="20"/>
                <w:szCs w:val="20"/>
                <w:lang w:val="pl"/>
              </w:rPr>
              <w:t>Historia literatury węgierskiej XIX w. (termin II)</w:t>
            </w:r>
          </w:p>
        </w:tc>
        <w:tc>
          <w:tcPr>
            <w:tcW w:w="1005" w:type="dxa"/>
            <w:vAlign w:val="center"/>
          </w:tcPr>
          <w:p w14:paraId="4CA15C62" w14:textId="2D3F9D51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II</w:t>
            </w:r>
          </w:p>
        </w:tc>
        <w:tc>
          <w:tcPr>
            <w:tcW w:w="2235" w:type="dxa"/>
            <w:vAlign w:val="center"/>
          </w:tcPr>
          <w:p w14:paraId="5A251D44" w14:textId="36508E46" w:rsidR="00DE21FD" w:rsidRDefault="00DE21FD" w:rsidP="00DE21FD">
            <w:r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11.09.2023,10:00</w:t>
            </w:r>
          </w:p>
        </w:tc>
        <w:tc>
          <w:tcPr>
            <w:tcW w:w="1005" w:type="dxa"/>
            <w:vAlign w:val="center"/>
          </w:tcPr>
          <w:p w14:paraId="2AC3B4E6" w14:textId="4F33CFFB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1.4</w:t>
            </w:r>
          </w:p>
        </w:tc>
      </w:tr>
      <w:tr w:rsidR="00DE21FD" w:rsidRPr="00C04DA1" w14:paraId="3ECC9BB6" w14:textId="77777777" w:rsidTr="7D9D45B5">
        <w:trPr>
          <w:trHeight w:val="300"/>
        </w:trPr>
        <w:tc>
          <w:tcPr>
            <w:tcW w:w="2010" w:type="dxa"/>
          </w:tcPr>
          <w:p w14:paraId="5F41AA3B" w14:textId="5D7D642A" w:rsidR="00DE21FD" w:rsidRDefault="00DE21FD" w:rsidP="00DE21FD"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Dr hab. </w:t>
            </w:r>
            <w:proofErr w:type="spellStart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>László</w:t>
            </w:r>
            <w:proofErr w:type="spellEnd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Nagy, prof. UJ</w:t>
            </w:r>
          </w:p>
        </w:tc>
        <w:tc>
          <w:tcPr>
            <w:tcW w:w="2925" w:type="dxa"/>
            <w:vAlign w:val="center"/>
          </w:tcPr>
          <w:p w14:paraId="6B725352" w14:textId="6E159336" w:rsidR="00DE21FD" w:rsidRPr="003452E9" w:rsidRDefault="00DE21FD" w:rsidP="00DE21FD">
            <w:pPr>
              <w:rPr>
                <w:b/>
                <w:bCs/>
              </w:rPr>
            </w:pPr>
            <w:r w:rsidRPr="003452E9">
              <w:rPr>
                <w:rFonts w:ascii="Cambria" w:eastAsia="Cambria" w:hAnsi="Cambria" w:cs="Cambria"/>
                <w:b/>
                <w:bCs/>
                <w:sz w:val="20"/>
                <w:szCs w:val="20"/>
                <w:lang w:val="pl"/>
              </w:rPr>
              <w:t>Historia literatury węgierskiej XX w. (termin II)</w:t>
            </w:r>
          </w:p>
        </w:tc>
        <w:tc>
          <w:tcPr>
            <w:tcW w:w="1005" w:type="dxa"/>
            <w:vAlign w:val="center"/>
          </w:tcPr>
          <w:p w14:paraId="22258B44" w14:textId="34B126DB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III</w:t>
            </w:r>
          </w:p>
        </w:tc>
        <w:tc>
          <w:tcPr>
            <w:tcW w:w="2235" w:type="dxa"/>
            <w:vAlign w:val="center"/>
          </w:tcPr>
          <w:p w14:paraId="38CFB697" w14:textId="2542D5B5" w:rsidR="00DE21FD" w:rsidRDefault="00DE21FD" w:rsidP="00DE21FD">
            <w:r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12.09.2023,10:00</w:t>
            </w:r>
          </w:p>
        </w:tc>
        <w:tc>
          <w:tcPr>
            <w:tcW w:w="1005" w:type="dxa"/>
            <w:vAlign w:val="center"/>
          </w:tcPr>
          <w:p w14:paraId="49E1D80F" w14:textId="5450F86A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1.4</w:t>
            </w:r>
          </w:p>
        </w:tc>
      </w:tr>
      <w:tr w:rsidR="00DE21FD" w:rsidRPr="00C04DA1" w14:paraId="7BF10ECC" w14:textId="77777777" w:rsidTr="7D9D45B5">
        <w:trPr>
          <w:trHeight w:val="300"/>
        </w:trPr>
        <w:tc>
          <w:tcPr>
            <w:tcW w:w="2010" w:type="dxa"/>
          </w:tcPr>
          <w:p w14:paraId="242D12E0" w14:textId="627C3B34" w:rsidR="00DE21FD" w:rsidRDefault="00DE21FD" w:rsidP="00DE21FD"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Dr hab. </w:t>
            </w:r>
            <w:proofErr w:type="spellStart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>László</w:t>
            </w:r>
            <w:proofErr w:type="spellEnd"/>
            <w:r w:rsidRPr="006514A8">
              <w:rPr>
                <w:rFonts w:ascii="Cambria" w:eastAsia="Cambria" w:hAnsi="Cambria" w:cs="Cambria"/>
                <w:sz w:val="20"/>
                <w:szCs w:val="20"/>
                <w:lang w:val="pl"/>
              </w:rPr>
              <w:t xml:space="preserve"> Nagy, prof. UJ</w:t>
            </w:r>
          </w:p>
        </w:tc>
        <w:tc>
          <w:tcPr>
            <w:tcW w:w="2925" w:type="dxa"/>
            <w:vAlign w:val="center"/>
          </w:tcPr>
          <w:p w14:paraId="2F9CABDA" w14:textId="2F5727F9" w:rsidR="00DE21FD" w:rsidRPr="003452E9" w:rsidRDefault="00DE21FD" w:rsidP="00DE21FD">
            <w:pPr>
              <w:rPr>
                <w:b/>
                <w:bCs/>
              </w:rPr>
            </w:pPr>
            <w:r w:rsidRPr="003452E9">
              <w:rPr>
                <w:rFonts w:ascii="Cambria" w:eastAsia="Cambria" w:hAnsi="Cambria" w:cs="Cambria"/>
                <w:b/>
                <w:bCs/>
                <w:sz w:val="20"/>
                <w:szCs w:val="20"/>
                <w:lang w:val="pl"/>
              </w:rPr>
              <w:t>Historia literatury węgierskiej po 1989. (termin II)</w:t>
            </w:r>
          </w:p>
        </w:tc>
        <w:tc>
          <w:tcPr>
            <w:tcW w:w="1005" w:type="dxa"/>
            <w:vAlign w:val="center"/>
          </w:tcPr>
          <w:p w14:paraId="62FA659E" w14:textId="597060B3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II SUM</w:t>
            </w:r>
          </w:p>
        </w:tc>
        <w:tc>
          <w:tcPr>
            <w:tcW w:w="2235" w:type="dxa"/>
            <w:vAlign w:val="center"/>
          </w:tcPr>
          <w:p w14:paraId="62EEA414" w14:textId="641D5658" w:rsidR="00DE21FD" w:rsidRDefault="00DE21FD" w:rsidP="00DE21FD">
            <w:pPr>
              <w:rPr>
                <w:rFonts w:ascii="Cambria" w:eastAsia="Cambria" w:hAnsi="Cambria" w:cs="Cambria"/>
                <w:sz w:val="20"/>
                <w:szCs w:val="20"/>
                <w:lang w:val="pl"/>
              </w:rPr>
            </w:pPr>
            <w:r w:rsidRPr="5B56597F">
              <w:rPr>
                <w:rFonts w:ascii="Cambria" w:eastAsia="Cambria" w:hAnsi="Cambria" w:cs="Cambria"/>
                <w:sz w:val="20"/>
                <w:szCs w:val="20"/>
                <w:lang w:val="pl"/>
              </w:rPr>
              <w:t>13.09.2023, 10:00</w:t>
            </w:r>
          </w:p>
        </w:tc>
        <w:tc>
          <w:tcPr>
            <w:tcW w:w="1005" w:type="dxa"/>
            <w:vAlign w:val="center"/>
          </w:tcPr>
          <w:p w14:paraId="5912AC51" w14:textId="0B701714" w:rsidR="00DE21FD" w:rsidRDefault="00DE21FD" w:rsidP="00DE21FD">
            <w:pPr>
              <w:jc w:val="center"/>
            </w:pPr>
            <w:r w:rsidRPr="557E0520">
              <w:rPr>
                <w:rFonts w:ascii="Cambria" w:eastAsia="Cambria" w:hAnsi="Cambria" w:cs="Cambria"/>
                <w:sz w:val="20"/>
                <w:szCs w:val="20"/>
                <w:lang w:val="pl"/>
              </w:rPr>
              <w:t>1.4</w:t>
            </w:r>
          </w:p>
        </w:tc>
      </w:tr>
      <w:tr w:rsidR="00F76962" w:rsidRPr="00C04DA1" w14:paraId="69F6C6AB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7FFB7CE" w14:textId="199A8418" w:rsidR="00F76962" w:rsidRDefault="792B7574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 xml:space="preserve">Mgr Lidia Żołnierek </w:t>
            </w:r>
          </w:p>
          <w:p w14:paraId="69D1AD8E" w14:textId="4474DE6E" w:rsidR="00F76962" w:rsidRDefault="792B7574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Dr Julianna Nagy</w:t>
            </w:r>
          </w:p>
        </w:tc>
        <w:tc>
          <w:tcPr>
            <w:tcW w:w="2925" w:type="dxa"/>
            <w:vAlign w:val="center"/>
          </w:tcPr>
          <w:p w14:paraId="4A8A2F8F" w14:textId="38DE2C73" w:rsidR="1BA4DB39" w:rsidRPr="003452E9" w:rsidRDefault="1BA4DB39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BFC0DC2" w14:textId="6502E821" w:rsidR="00F76962" w:rsidRPr="003452E9" w:rsidRDefault="792B7574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NJW (egzamin pisemny)</w:t>
            </w:r>
          </w:p>
        </w:tc>
        <w:tc>
          <w:tcPr>
            <w:tcW w:w="1005" w:type="dxa"/>
            <w:vAlign w:val="center"/>
          </w:tcPr>
          <w:p w14:paraId="7FA897E6" w14:textId="168429CE" w:rsidR="00F76962" w:rsidRPr="00C04DA1" w:rsidRDefault="792B757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1BA4DB39">
              <w:rPr>
                <w:rFonts w:ascii="Cambria" w:hAnsi="Cambria"/>
                <w:sz w:val="20"/>
                <w:szCs w:val="20"/>
              </w:rPr>
              <w:t>II</w:t>
            </w:r>
          </w:p>
        </w:tc>
        <w:tc>
          <w:tcPr>
            <w:tcW w:w="2235" w:type="dxa"/>
            <w:vAlign w:val="center"/>
          </w:tcPr>
          <w:p w14:paraId="01D85D40" w14:textId="4C7AF619" w:rsidR="00F76962" w:rsidRPr="00C04DA1" w:rsidRDefault="46C151CF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 xml:space="preserve">23.06.2023. </w:t>
            </w:r>
            <w:r w:rsidR="743C0BFE" w:rsidRPr="5B56597F">
              <w:rPr>
                <w:rFonts w:ascii="Cambria" w:hAnsi="Cambria"/>
                <w:sz w:val="20"/>
                <w:szCs w:val="20"/>
              </w:rPr>
              <w:t>g</w:t>
            </w:r>
            <w:r w:rsidRPr="5B56597F">
              <w:rPr>
                <w:rFonts w:ascii="Cambria" w:hAnsi="Cambria"/>
                <w:sz w:val="20"/>
                <w:szCs w:val="20"/>
              </w:rPr>
              <w:t>odz. 10.00</w:t>
            </w:r>
          </w:p>
        </w:tc>
        <w:tc>
          <w:tcPr>
            <w:tcW w:w="1005" w:type="dxa"/>
            <w:vAlign w:val="center"/>
          </w:tcPr>
          <w:p w14:paraId="647E1C1E" w14:textId="77777777" w:rsidR="00F76962" w:rsidRDefault="00F76962" w:rsidP="1BA4DB39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14:paraId="550989C2" w14:textId="125B8B43" w:rsidR="00F76962" w:rsidRPr="00C04DA1" w:rsidRDefault="23B3A53C" w:rsidP="1BA4DB3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1BA4DB39">
              <w:rPr>
                <w:rFonts w:ascii="Cambria" w:hAnsi="Cambria"/>
                <w:sz w:val="20"/>
                <w:szCs w:val="20"/>
              </w:rPr>
              <w:t>1.4</w:t>
            </w:r>
          </w:p>
        </w:tc>
      </w:tr>
      <w:tr w:rsidR="00F76962" w:rsidRPr="00C04DA1" w14:paraId="5DD83B22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4275E754" w14:textId="740F8768" w:rsidR="1BA4DB39" w:rsidRDefault="1BA4DB39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 xml:space="preserve">Mgr Lidia Żołnierek </w:t>
            </w:r>
          </w:p>
          <w:p w14:paraId="113ABDCD" w14:textId="0240A2E5" w:rsidR="1BA4DB39" w:rsidRDefault="1BA4DB39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Dr Julianna Nagy</w:t>
            </w:r>
          </w:p>
        </w:tc>
        <w:tc>
          <w:tcPr>
            <w:tcW w:w="2925" w:type="dxa"/>
            <w:vAlign w:val="center"/>
          </w:tcPr>
          <w:p w14:paraId="7EA0E764" w14:textId="38DE2C73" w:rsidR="1BA4DB39" w:rsidRPr="003452E9" w:rsidRDefault="1BA4DB39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  <w:p w14:paraId="2F0A73B7" w14:textId="5A69D804" w:rsidR="1BA4DB39" w:rsidRPr="003452E9" w:rsidRDefault="1BA4DB39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 xml:space="preserve">PNJW (egzamin </w:t>
            </w:r>
            <w:r w:rsidR="023A085C" w:rsidRPr="003452E9">
              <w:rPr>
                <w:rFonts w:ascii="Cambria" w:hAnsi="Cambria"/>
                <w:b/>
                <w:bCs/>
                <w:sz w:val="20"/>
                <w:szCs w:val="20"/>
              </w:rPr>
              <w:t>ustny</w:t>
            </w: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05" w:type="dxa"/>
            <w:vAlign w:val="center"/>
          </w:tcPr>
          <w:p w14:paraId="403E43F9" w14:textId="288FEB5B" w:rsidR="00F76962" w:rsidRPr="00C04DA1" w:rsidRDefault="3EC97F44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1BA4DB39">
              <w:rPr>
                <w:rFonts w:ascii="Cambria" w:hAnsi="Cambria"/>
                <w:sz w:val="20"/>
                <w:szCs w:val="20"/>
              </w:rPr>
              <w:t>II</w:t>
            </w:r>
          </w:p>
        </w:tc>
        <w:tc>
          <w:tcPr>
            <w:tcW w:w="2235" w:type="dxa"/>
            <w:vAlign w:val="center"/>
          </w:tcPr>
          <w:p w14:paraId="2FC26CFE" w14:textId="280F6576" w:rsidR="00F76962" w:rsidRPr="00C04DA1" w:rsidRDefault="6E68FBF3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7.06.2023</w:t>
            </w:r>
            <w:r w:rsidR="01DDD4EF" w:rsidRPr="5B56597F">
              <w:rPr>
                <w:rFonts w:ascii="Cambria" w:hAnsi="Cambria"/>
                <w:sz w:val="20"/>
                <w:szCs w:val="20"/>
              </w:rPr>
              <w:t>, godz.14.00</w:t>
            </w:r>
          </w:p>
        </w:tc>
        <w:tc>
          <w:tcPr>
            <w:tcW w:w="1005" w:type="dxa"/>
            <w:vAlign w:val="center"/>
          </w:tcPr>
          <w:p w14:paraId="50DC1554" w14:textId="77777777" w:rsidR="00F76962" w:rsidRDefault="00F7696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14:paraId="3053BB9C" w14:textId="125B8B43" w:rsidR="00F76962" w:rsidRPr="00C04DA1" w:rsidRDefault="4126CAE4" w:rsidP="1BA4DB3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1BA4DB39">
              <w:rPr>
                <w:rFonts w:ascii="Cambria" w:hAnsi="Cambria"/>
                <w:sz w:val="20"/>
                <w:szCs w:val="20"/>
              </w:rPr>
              <w:t>1.4</w:t>
            </w:r>
          </w:p>
          <w:p w14:paraId="262B152E" w14:textId="0A910A5E" w:rsidR="00F76962" w:rsidRPr="00C04DA1" w:rsidRDefault="00F7696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F76962" w:rsidRPr="00C04DA1" w14:paraId="3482DED3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4B6174BF" w14:textId="024523CB" w:rsidR="00F76962" w:rsidRDefault="00DE21FD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="65397837" w:rsidRPr="5B56597F">
              <w:rPr>
                <w:rFonts w:ascii="Cambria" w:hAnsi="Cambria"/>
                <w:sz w:val="20"/>
                <w:szCs w:val="20"/>
              </w:rPr>
              <w:t>Grzegorz Bubak</w:t>
            </w:r>
            <w:r w:rsidR="0087475E"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74C8A4B7" w14:textId="22C08F52" w:rsidR="00F76962" w:rsidRPr="003452E9" w:rsidRDefault="65397837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Technologia informacyjna</w:t>
            </w:r>
          </w:p>
        </w:tc>
        <w:tc>
          <w:tcPr>
            <w:tcW w:w="1005" w:type="dxa"/>
            <w:vAlign w:val="center"/>
          </w:tcPr>
          <w:p w14:paraId="5063FECF" w14:textId="4BA5455C" w:rsidR="00F76962" w:rsidRPr="00C04DA1" w:rsidRDefault="6539783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69AABE3A"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27332EA2" w14:textId="39C5BCA2" w:rsidR="00F76962" w:rsidRPr="00C04DA1" w:rsidRDefault="6539783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0.06.23 godz. 10.00</w:t>
            </w:r>
          </w:p>
        </w:tc>
        <w:tc>
          <w:tcPr>
            <w:tcW w:w="1005" w:type="dxa"/>
            <w:vAlign w:val="center"/>
          </w:tcPr>
          <w:p w14:paraId="7190B1C0" w14:textId="77777777" w:rsidR="00F76962" w:rsidRDefault="00F7696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14:paraId="56FFF5BB" w14:textId="6746004E" w:rsidR="00F76962" w:rsidRPr="00C04DA1" w:rsidRDefault="65397837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.3</w:t>
            </w:r>
          </w:p>
        </w:tc>
      </w:tr>
      <w:tr w:rsidR="00F76962" w:rsidRPr="00C04DA1" w14:paraId="057227A7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BAB20F7" w14:textId="77A0C8E1" w:rsidR="00F76962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Pr="5B56597F">
              <w:rPr>
                <w:rFonts w:ascii="Cambria" w:hAnsi="Cambria"/>
                <w:sz w:val="20"/>
                <w:szCs w:val="20"/>
              </w:rPr>
              <w:t>Grzegorz Bubak</w:t>
            </w:r>
            <w:r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0F1C752E" w14:textId="636247F0" w:rsidR="00F76962" w:rsidRPr="003452E9" w:rsidRDefault="65397837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Wybrane zagadnienia z historii filmu węgierskiego</w:t>
            </w:r>
          </w:p>
        </w:tc>
        <w:tc>
          <w:tcPr>
            <w:tcW w:w="1005" w:type="dxa"/>
            <w:vAlign w:val="center"/>
          </w:tcPr>
          <w:p w14:paraId="51C82A32" w14:textId="77777777" w:rsidR="00F76962" w:rsidRPr="00C04DA1" w:rsidRDefault="00F76962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35" w:type="dxa"/>
            <w:vAlign w:val="center"/>
          </w:tcPr>
          <w:p w14:paraId="07079AC2" w14:textId="3F3B9CB6" w:rsidR="00F76962" w:rsidRPr="00C04DA1" w:rsidRDefault="6539783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1,06.23 godz. 10.00</w:t>
            </w:r>
          </w:p>
        </w:tc>
        <w:tc>
          <w:tcPr>
            <w:tcW w:w="1005" w:type="dxa"/>
            <w:vAlign w:val="center"/>
          </w:tcPr>
          <w:p w14:paraId="49C8A8BE" w14:textId="315536FA" w:rsidR="00F76962" w:rsidRDefault="65397837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.3</w:t>
            </w:r>
          </w:p>
          <w:p w14:paraId="31FE5791" w14:textId="77777777" w:rsidR="00F76962" w:rsidRPr="00C04DA1" w:rsidRDefault="00F7696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F76962" w:rsidRPr="00C04DA1" w14:paraId="2589E24F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0767DA35" w14:textId="3D563ECF" w:rsidR="00F76962" w:rsidRDefault="003452E9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Pr="5B56597F">
              <w:rPr>
                <w:rFonts w:ascii="Cambria" w:hAnsi="Cambria"/>
                <w:sz w:val="20"/>
                <w:szCs w:val="20"/>
              </w:rPr>
              <w:t>Grzegorz Bubak</w:t>
            </w:r>
            <w:r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362AE0FF" w14:textId="5505445F" w:rsidR="00F76962" w:rsidRPr="003452E9" w:rsidRDefault="65397837" w:rsidP="5B56597F">
            <w:pPr>
              <w:rPr>
                <w:b/>
                <w:bCs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Zarys historii Węgier</w:t>
            </w:r>
          </w:p>
        </w:tc>
        <w:tc>
          <w:tcPr>
            <w:tcW w:w="1005" w:type="dxa"/>
            <w:vAlign w:val="center"/>
          </w:tcPr>
          <w:p w14:paraId="260663E4" w14:textId="4D6D1640" w:rsidR="00F76962" w:rsidRPr="00C04DA1" w:rsidRDefault="65397837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69AABE3A"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5E32DFB8" w14:textId="7DD1E305" w:rsidR="00F76962" w:rsidRPr="00C04DA1" w:rsidRDefault="6539783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6.06.23 godz. 10.00</w:t>
            </w:r>
          </w:p>
        </w:tc>
        <w:tc>
          <w:tcPr>
            <w:tcW w:w="1005" w:type="dxa"/>
            <w:vAlign w:val="center"/>
          </w:tcPr>
          <w:p w14:paraId="60BD7108" w14:textId="039FC6E8" w:rsidR="00F76962" w:rsidRDefault="65397837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.3</w:t>
            </w:r>
          </w:p>
          <w:p w14:paraId="5EA61BEB" w14:textId="77777777" w:rsidR="00F76962" w:rsidRPr="00C04DA1" w:rsidRDefault="00F7696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F76962" w:rsidRPr="00C04DA1" w14:paraId="5F6D8F92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35BBC5AB" w14:textId="08E258FD" w:rsidR="00F76962" w:rsidRDefault="003452E9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</w:t>
            </w:r>
            <w:r w:rsidR="00F3135E" w:rsidRPr="5B56597F">
              <w:rPr>
                <w:rFonts w:ascii="Cambria" w:hAnsi="Cambria"/>
                <w:sz w:val="20"/>
                <w:szCs w:val="20"/>
              </w:rPr>
              <w:t>Julianna Nagy</w:t>
            </w:r>
          </w:p>
        </w:tc>
        <w:tc>
          <w:tcPr>
            <w:tcW w:w="2925" w:type="dxa"/>
            <w:vAlign w:val="center"/>
          </w:tcPr>
          <w:p w14:paraId="7F9B0A35" w14:textId="30755BC3" w:rsidR="00F76962" w:rsidRPr="003452E9" w:rsidRDefault="00F3135E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</w:t>
            </w:r>
            <w:r w:rsidR="000A4614" w:rsidRPr="003452E9">
              <w:rPr>
                <w:rFonts w:ascii="Cambria" w:hAnsi="Cambria"/>
                <w:b/>
                <w:bCs/>
                <w:sz w:val="20"/>
                <w:szCs w:val="20"/>
              </w:rPr>
              <w:t>NJW III – BAIII (egzamin pisemny)</w:t>
            </w:r>
          </w:p>
        </w:tc>
        <w:tc>
          <w:tcPr>
            <w:tcW w:w="1005" w:type="dxa"/>
            <w:vAlign w:val="center"/>
          </w:tcPr>
          <w:p w14:paraId="79E39254" w14:textId="53B6A4D3" w:rsidR="00F76962" w:rsidRPr="00C04DA1" w:rsidRDefault="00615BA0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II</w:t>
            </w:r>
          </w:p>
        </w:tc>
        <w:tc>
          <w:tcPr>
            <w:tcW w:w="2235" w:type="dxa"/>
            <w:vAlign w:val="center"/>
          </w:tcPr>
          <w:p w14:paraId="2A71A31E" w14:textId="00F42BFD" w:rsidR="00F76962" w:rsidRPr="00C04DA1" w:rsidRDefault="00D8097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</w:t>
            </w:r>
            <w:r w:rsidR="00A04A63" w:rsidRPr="5B56597F">
              <w:rPr>
                <w:rFonts w:ascii="Cambria" w:hAnsi="Cambria"/>
                <w:sz w:val="20"/>
                <w:szCs w:val="20"/>
              </w:rPr>
              <w:t>9. 06</w:t>
            </w:r>
            <w:r w:rsidR="009944D8" w:rsidRPr="5B56597F">
              <w:rPr>
                <w:rFonts w:ascii="Cambria" w:hAnsi="Cambria"/>
                <w:sz w:val="20"/>
                <w:szCs w:val="20"/>
              </w:rPr>
              <w:t xml:space="preserve">. 2023. </w:t>
            </w:r>
            <w:r w:rsidR="00837BDC" w:rsidRPr="5B56597F">
              <w:rPr>
                <w:rFonts w:ascii="Cambria" w:hAnsi="Cambria"/>
                <w:sz w:val="20"/>
                <w:szCs w:val="20"/>
              </w:rPr>
              <w:t>godz. 10:00 – 11:30</w:t>
            </w:r>
          </w:p>
        </w:tc>
        <w:tc>
          <w:tcPr>
            <w:tcW w:w="1005" w:type="dxa"/>
            <w:vAlign w:val="center"/>
          </w:tcPr>
          <w:p w14:paraId="648B8073" w14:textId="76EA10D7" w:rsidR="00F76962" w:rsidRDefault="00C83217" w:rsidP="00C83217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.3</w:t>
            </w:r>
          </w:p>
          <w:p w14:paraId="56CBB1B7" w14:textId="77777777" w:rsidR="00F76962" w:rsidRPr="00C04DA1" w:rsidRDefault="00F76962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F3135E" w:rsidRPr="00C04DA1" w14:paraId="71659452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F5DDDFF" w14:textId="67F5B8DC" w:rsidR="00F3135E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</w:t>
            </w:r>
            <w:r w:rsidR="00F3135E" w:rsidRPr="5B56597F">
              <w:rPr>
                <w:rFonts w:ascii="Cambria" w:hAnsi="Cambria"/>
                <w:sz w:val="20"/>
                <w:szCs w:val="20"/>
              </w:rPr>
              <w:t>Julianna Nagy</w:t>
            </w:r>
          </w:p>
        </w:tc>
        <w:tc>
          <w:tcPr>
            <w:tcW w:w="2925" w:type="dxa"/>
            <w:vAlign w:val="center"/>
          </w:tcPr>
          <w:p w14:paraId="6F1A3116" w14:textId="1DB0D6CD" w:rsidR="00F3135E" w:rsidRPr="003452E9" w:rsidRDefault="000A4614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NJW III – BA III (egzamin ustny</w:t>
            </w:r>
            <w:r w:rsidR="00615BA0" w:rsidRPr="003452E9"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05" w:type="dxa"/>
            <w:vAlign w:val="center"/>
          </w:tcPr>
          <w:p w14:paraId="5ADA14B3" w14:textId="04CD746E" w:rsidR="00F3135E" w:rsidRPr="00C04DA1" w:rsidRDefault="00615BA0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II</w:t>
            </w:r>
          </w:p>
        </w:tc>
        <w:tc>
          <w:tcPr>
            <w:tcW w:w="2235" w:type="dxa"/>
            <w:vAlign w:val="center"/>
          </w:tcPr>
          <w:p w14:paraId="7B58ECAB" w14:textId="7B1FC6DD" w:rsidR="00F3135E" w:rsidRPr="00C04DA1" w:rsidRDefault="00D8097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2. 06. 2023. godz</w:t>
            </w:r>
            <w:r w:rsidR="00C2565D" w:rsidRPr="5B56597F">
              <w:rPr>
                <w:rFonts w:ascii="Cambria" w:hAnsi="Cambria"/>
                <w:sz w:val="20"/>
                <w:szCs w:val="20"/>
              </w:rPr>
              <w:t>.</w:t>
            </w:r>
            <w:r w:rsidRPr="5B56597F">
              <w:rPr>
                <w:rFonts w:ascii="Cambria" w:hAnsi="Cambria"/>
                <w:sz w:val="20"/>
                <w:szCs w:val="20"/>
              </w:rPr>
              <w:t>10</w:t>
            </w:r>
            <w:r w:rsidR="00A633AF" w:rsidRPr="5B56597F">
              <w:rPr>
                <w:rFonts w:ascii="Cambria" w:hAnsi="Cambria"/>
                <w:sz w:val="20"/>
                <w:szCs w:val="20"/>
              </w:rPr>
              <w:t xml:space="preserve">:00 - </w:t>
            </w:r>
          </w:p>
        </w:tc>
        <w:tc>
          <w:tcPr>
            <w:tcW w:w="1005" w:type="dxa"/>
            <w:vAlign w:val="center"/>
          </w:tcPr>
          <w:p w14:paraId="44B86774" w14:textId="79CD4262" w:rsidR="00F3135E" w:rsidRPr="00C04DA1" w:rsidRDefault="00EB4BBE" w:rsidP="00EB4BBE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.3</w:t>
            </w:r>
          </w:p>
        </w:tc>
      </w:tr>
      <w:tr w:rsidR="00F3135E" w:rsidRPr="00C04DA1" w14:paraId="7C7B25CA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60F7FD0E" w14:textId="6783E4D3" w:rsidR="00F3135E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</w:t>
            </w:r>
            <w:r w:rsidR="00F3135E" w:rsidRPr="5B56597F">
              <w:rPr>
                <w:rFonts w:ascii="Cambria" w:hAnsi="Cambria"/>
                <w:sz w:val="20"/>
                <w:szCs w:val="20"/>
              </w:rPr>
              <w:t>Julianna Nagy</w:t>
            </w:r>
          </w:p>
        </w:tc>
        <w:tc>
          <w:tcPr>
            <w:tcW w:w="2925" w:type="dxa"/>
            <w:vAlign w:val="center"/>
          </w:tcPr>
          <w:p w14:paraId="24B3F840" w14:textId="49F78913" w:rsidR="00F3135E" w:rsidRPr="003452E9" w:rsidRDefault="000D75B8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NJW</w:t>
            </w:r>
            <w:r w:rsidR="00A04A63" w:rsidRPr="003452E9">
              <w:rPr>
                <w:rFonts w:ascii="Cambria" w:hAnsi="Cambria"/>
                <w:b/>
                <w:bCs/>
                <w:sz w:val="20"/>
                <w:szCs w:val="20"/>
              </w:rPr>
              <w:t xml:space="preserve"> SUMII (egzamin pisemny)</w:t>
            </w:r>
          </w:p>
        </w:tc>
        <w:tc>
          <w:tcPr>
            <w:tcW w:w="1005" w:type="dxa"/>
            <w:vAlign w:val="center"/>
          </w:tcPr>
          <w:p w14:paraId="274773E3" w14:textId="69DA0917" w:rsidR="00F3135E" w:rsidRPr="00C04DA1" w:rsidRDefault="00A04A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 II</w:t>
            </w:r>
          </w:p>
        </w:tc>
        <w:tc>
          <w:tcPr>
            <w:tcW w:w="2235" w:type="dxa"/>
            <w:vAlign w:val="center"/>
          </w:tcPr>
          <w:p w14:paraId="7B358DA0" w14:textId="18F0CBC0" w:rsidR="00F3135E" w:rsidRPr="00C04DA1" w:rsidRDefault="00D8097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</w:t>
            </w:r>
            <w:r w:rsidR="00EB4BBE" w:rsidRPr="5B56597F">
              <w:rPr>
                <w:rFonts w:ascii="Cambria" w:hAnsi="Cambria"/>
                <w:sz w:val="20"/>
                <w:szCs w:val="20"/>
              </w:rPr>
              <w:t xml:space="preserve">9.06. 2023 </w:t>
            </w:r>
            <w:r w:rsidR="00850674" w:rsidRPr="5B56597F">
              <w:rPr>
                <w:rFonts w:ascii="Cambria" w:hAnsi="Cambria"/>
                <w:sz w:val="20"/>
                <w:szCs w:val="20"/>
              </w:rPr>
              <w:t>godz. 8:00 – 9:30</w:t>
            </w:r>
          </w:p>
        </w:tc>
        <w:tc>
          <w:tcPr>
            <w:tcW w:w="1005" w:type="dxa"/>
            <w:vAlign w:val="center"/>
          </w:tcPr>
          <w:p w14:paraId="6A4537D0" w14:textId="75BCB2BC" w:rsidR="00F3135E" w:rsidRPr="00C04DA1" w:rsidRDefault="00C83217" w:rsidP="00C83217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.</w:t>
            </w:r>
            <w:r w:rsidR="00EB4BBE">
              <w:rPr>
                <w:rFonts w:ascii="Cambria" w:hAnsi="Cambria"/>
                <w:sz w:val="20"/>
                <w:szCs w:val="20"/>
              </w:rPr>
              <w:t>4.</w:t>
            </w:r>
          </w:p>
        </w:tc>
      </w:tr>
      <w:tr w:rsidR="00F3135E" w:rsidRPr="00C04DA1" w14:paraId="3DE1CA11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B65A08F" w14:textId="61670D48" w:rsidR="00F3135E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</w:t>
            </w:r>
            <w:r w:rsidR="00F3135E" w:rsidRPr="5B56597F">
              <w:rPr>
                <w:rFonts w:ascii="Cambria" w:hAnsi="Cambria"/>
                <w:sz w:val="20"/>
                <w:szCs w:val="20"/>
              </w:rPr>
              <w:t>Julianna Nagy</w:t>
            </w:r>
          </w:p>
        </w:tc>
        <w:tc>
          <w:tcPr>
            <w:tcW w:w="2925" w:type="dxa"/>
            <w:vAlign w:val="center"/>
          </w:tcPr>
          <w:p w14:paraId="24CD5043" w14:textId="55A47C3F" w:rsidR="00F3135E" w:rsidRPr="003452E9" w:rsidRDefault="00A04A63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NJW SUMII (egzamin ustny)</w:t>
            </w:r>
          </w:p>
        </w:tc>
        <w:tc>
          <w:tcPr>
            <w:tcW w:w="1005" w:type="dxa"/>
            <w:vAlign w:val="center"/>
          </w:tcPr>
          <w:p w14:paraId="738CEAA9" w14:textId="54C86AE1" w:rsidR="00F3135E" w:rsidRPr="00C04DA1" w:rsidRDefault="00A04A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UM II</w:t>
            </w:r>
          </w:p>
        </w:tc>
        <w:tc>
          <w:tcPr>
            <w:tcW w:w="2235" w:type="dxa"/>
            <w:vAlign w:val="center"/>
          </w:tcPr>
          <w:p w14:paraId="00134AD0" w14:textId="017D37E6" w:rsidR="00F3135E" w:rsidRPr="00C04DA1" w:rsidRDefault="0003264D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2. 06</w:t>
            </w:r>
            <w:r w:rsidR="00177A25" w:rsidRPr="5B56597F">
              <w:rPr>
                <w:rFonts w:ascii="Cambria" w:hAnsi="Cambria"/>
                <w:sz w:val="20"/>
                <w:szCs w:val="20"/>
              </w:rPr>
              <w:t>. 2023.</w:t>
            </w:r>
            <w:r w:rsidR="00B85F96" w:rsidRPr="5B56597F">
              <w:rPr>
                <w:rFonts w:ascii="Cambria" w:hAnsi="Cambria"/>
                <w:sz w:val="20"/>
                <w:szCs w:val="20"/>
              </w:rPr>
              <w:t xml:space="preserve"> godz.</w:t>
            </w:r>
            <w:r w:rsidR="00177A25" w:rsidRPr="5B56597F">
              <w:rPr>
                <w:rFonts w:ascii="Cambria" w:hAnsi="Cambria"/>
                <w:sz w:val="20"/>
                <w:szCs w:val="20"/>
              </w:rPr>
              <w:t xml:space="preserve"> </w:t>
            </w:r>
            <w:r w:rsidR="00B02C90" w:rsidRPr="5B56597F">
              <w:rPr>
                <w:rFonts w:ascii="Cambria" w:hAnsi="Cambria"/>
                <w:sz w:val="20"/>
                <w:szCs w:val="20"/>
              </w:rPr>
              <w:t xml:space="preserve">8: 30 - </w:t>
            </w:r>
          </w:p>
        </w:tc>
        <w:tc>
          <w:tcPr>
            <w:tcW w:w="1005" w:type="dxa"/>
            <w:vAlign w:val="center"/>
          </w:tcPr>
          <w:p w14:paraId="7DC3069E" w14:textId="0665FACE" w:rsidR="00F3135E" w:rsidRPr="00C04DA1" w:rsidRDefault="00EB4BBE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1.3</w:t>
            </w:r>
          </w:p>
        </w:tc>
      </w:tr>
      <w:tr w:rsidR="00916B45" w:rsidRPr="00C04DA1" w14:paraId="2D8AAF7B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4C8831C7" w14:textId="35F7C3D8" w:rsidR="00916B45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gr </w:t>
            </w:r>
            <w:r w:rsidR="00916B45" w:rsidRPr="5B56597F">
              <w:rPr>
                <w:rFonts w:ascii="Cambria" w:hAnsi="Cambria"/>
                <w:sz w:val="20"/>
                <w:szCs w:val="20"/>
              </w:rPr>
              <w:t>Lidia Żołnierek</w:t>
            </w:r>
          </w:p>
          <w:p w14:paraId="625C39F3" w14:textId="7863F217" w:rsidR="00916B45" w:rsidRPr="00916B45" w:rsidRDefault="0087475E" w:rsidP="5B56597F">
            <w:pPr>
              <w:rPr>
                <w:rFonts w:ascii="Cambria" w:hAnsi="Cambria"/>
                <w:sz w:val="20"/>
                <w:szCs w:val="20"/>
                <w:lang w:val="hu-HU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gr </w:t>
            </w:r>
            <w:proofErr w:type="spellStart"/>
            <w:r w:rsidR="00916B45" w:rsidRPr="5B56597F">
              <w:rPr>
                <w:rFonts w:ascii="Cambria" w:hAnsi="Cambria"/>
                <w:sz w:val="20"/>
                <w:szCs w:val="20"/>
              </w:rPr>
              <w:t>Em</w:t>
            </w:r>
            <w:r w:rsidR="00AC0471" w:rsidRPr="5B56597F">
              <w:rPr>
                <w:rFonts w:ascii="Cambria" w:hAnsi="Cambria"/>
                <w:sz w:val="20"/>
                <w:szCs w:val="20"/>
              </w:rPr>
              <w:t>í</w:t>
            </w:r>
            <w:r w:rsidR="00916B45" w:rsidRPr="5B56597F">
              <w:rPr>
                <w:rFonts w:ascii="Cambria" w:hAnsi="Cambria"/>
                <w:sz w:val="20"/>
                <w:szCs w:val="20"/>
              </w:rPr>
              <w:t>lia</w:t>
            </w:r>
            <w:proofErr w:type="spellEnd"/>
            <w:r w:rsidR="00916B45" w:rsidRPr="5B5659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916B45" w:rsidRPr="5B56597F">
              <w:rPr>
                <w:rFonts w:ascii="Cambria" w:hAnsi="Cambria"/>
                <w:sz w:val="20"/>
                <w:szCs w:val="20"/>
              </w:rPr>
              <w:t>Fórizs</w:t>
            </w:r>
            <w:proofErr w:type="spellEnd"/>
            <w:r w:rsidR="00916B45" w:rsidRPr="5B5659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916B45" w:rsidRPr="5B56597F">
              <w:rPr>
                <w:rFonts w:ascii="Cambria" w:hAnsi="Cambria"/>
                <w:sz w:val="20"/>
                <w:szCs w:val="20"/>
              </w:rPr>
              <w:t>Nagyn</w:t>
            </w:r>
            <w:proofErr w:type="spellEnd"/>
            <w:r w:rsidR="00916B45" w:rsidRPr="5B56597F">
              <w:rPr>
                <w:rFonts w:ascii="Cambria" w:hAnsi="Cambria"/>
                <w:sz w:val="20"/>
                <w:szCs w:val="20"/>
                <w:lang w:val="hu-HU"/>
              </w:rPr>
              <w:t>é</w:t>
            </w:r>
          </w:p>
        </w:tc>
        <w:tc>
          <w:tcPr>
            <w:tcW w:w="2925" w:type="dxa"/>
            <w:vAlign w:val="center"/>
          </w:tcPr>
          <w:p w14:paraId="072817D7" w14:textId="42C5666C" w:rsidR="00916B45" w:rsidRPr="003452E9" w:rsidRDefault="00916B45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NJW (egzamin pisemny)</w:t>
            </w:r>
          </w:p>
        </w:tc>
        <w:tc>
          <w:tcPr>
            <w:tcW w:w="1005" w:type="dxa"/>
            <w:vAlign w:val="center"/>
          </w:tcPr>
          <w:p w14:paraId="2827508C" w14:textId="2D140AEA" w:rsidR="00916B45" w:rsidRDefault="00916B45" w:rsidP="00916B45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0749E29B" w14:textId="0D39F879" w:rsidR="00916B45" w:rsidRDefault="00C97752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</w:t>
            </w:r>
            <w:r w:rsidR="00586CF7" w:rsidRPr="5B56597F">
              <w:rPr>
                <w:rFonts w:ascii="Cambria" w:hAnsi="Cambria"/>
                <w:sz w:val="20"/>
                <w:szCs w:val="20"/>
              </w:rPr>
              <w:t xml:space="preserve">0.06.2023, godz. </w:t>
            </w:r>
            <w:r w:rsidR="00066AD7" w:rsidRPr="5B56597F">
              <w:rPr>
                <w:rFonts w:ascii="Cambria" w:hAnsi="Cambria"/>
                <w:sz w:val="20"/>
                <w:szCs w:val="20"/>
              </w:rPr>
              <w:t>11.00</w:t>
            </w:r>
          </w:p>
        </w:tc>
        <w:tc>
          <w:tcPr>
            <w:tcW w:w="1005" w:type="dxa"/>
            <w:vAlign w:val="center"/>
          </w:tcPr>
          <w:p w14:paraId="3886FC52" w14:textId="127A67B4" w:rsidR="00916B45" w:rsidRDefault="00586CF7" w:rsidP="00916B45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.1</w:t>
            </w:r>
          </w:p>
        </w:tc>
      </w:tr>
      <w:tr w:rsidR="00916B45" w:rsidRPr="00C04DA1" w14:paraId="3ECBF5FC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03BA2A25" w14:textId="30558BAD" w:rsidR="00916B45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gr </w:t>
            </w:r>
            <w:r w:rsidR="00916B45" w:rsidRPr="5B56597F">
              <w:rPr>
                <w:rFonts w:ascii="Cambria" w:hAnsi="Cambria"/>
                <w:sz w:val="20"/>
                <w:szCs w:val="20"/>
              </w:rPr>
              <w:t>Lidia Żołnierek</w:t>
            </w:r>
          </w:p>
          <w:p w14:paraId="618C7EA8" w14:textId="542F5F40" w:rsidR="00916B45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Mgr </w:t>
            </w:r>
            <w:proofErr w:type="spellStart"/>
            <w:r w:rsidR="00916B45" w:rsidRPr="5B56597F">
              <w:rPr>
                <w:rFonts w:ascii="Cambria" w:hAnsi="Cambria"/>
                <w:sz w:val="20"/>
                <w:szCs w:val="20"/>
              </w:rPr>
              <w:t>Em</w:t>
            </w:r>
            <w:r w:rsidR="00AC0471" w:rsidRPr="5B56597F">
              <w:rPr>
                <w:rFonts w:ascii="Cambria" w:hAnsi="Cambria"/>
                <w:sz w:val="20"/>
                <w:szCs w:val="20"/>
              </w:rPr>
              <w:t>íli</w:t>
            </w:r>
            <w:r w:rsidR="00916B45" w:rsidRPr="5B56597F">
              <w:rPr>
                <w:rFonts w:ascii="Cambria" w:hAnsi="Cambria"/>
                <w:sz w:val="20"/>
                <w:szCs w:val="20"/>
              </w:rPr>
              <w:t>a</w:t>
            </w:r>
            <w:proofErr w:type="spellEnd"/>
            <w:r w:rsidR="00916B45" w:rsidRPr="5B5659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916B45" w:rsidRPr="5B56597F">
              <w:rPr>
                <w:rFonts w:ascii="Cambria" w:hAnsi="Cambria"/>
                <w:sz w:val="20"/>
                <w:szCs w:val="20"/>
              </w:rPr>
              <w:t>Fórizs</w:t>
            </w:r>
            <w:proofErr w:type="spellEnd"/>
            <w:r w:rsidR="00916B45" w:rsidRPr="5B5659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="00916B45" w:rsidRPr="5B56597F">
              <w:rPr>
                <w:rFonts w:ascii="Cambria" w:hAnsi="Cambria"/>
                <w:sz w:val="20"/>
                <w:szCs w:val="20"/>
              </w:rPr>
              <w:t>Nagyn</w:t>
            </w:r>
            <w:proofErr w:type="spellEnd"/>
            <w:r w:rsidR="00916B45" w:rsidRPr="5B56597F">
              <w:rPr>
                <w:rFonts w:ascii="Cambria" w:hAnsi="Cambria"/>
                <w:sz w:val="20"/>
                <w:szCs w:val="20"/>
                <w:lang w:val="hu-HU"/>
              </w:rPr>
              <w:t>é</w:t>
            </w:r>
          </w:p>
        </w:tc>
        <w:tc>
          <w:tcPr>
            <w:tcW w:w="2925" w:type="dxa"/>
            <w:vAlign w:val="center"/>
          </w:tcPr>
          <w:p w14:paraId="65E3EAC4" w14:textId="0687EDBA" w:rsidR="00916B45" w:rsidRPr="003452E9" w:rsidRDefault="00916B45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NJW (egzamin ustny)</w:t>
            </w:r>
          </w:p>
        </w:tc>
        <w:tc>
          <w:tcPr>
            <w:tcW w:w="1005" w:type="dxa"/>
            <w:vAlign w:val="center"/>
          </w:tcPr>
          <w:p w14:paraId="73B24514" w14:textId="74F37D7C" w:rsidR="00916B45" w:rsidRDefault="00916B45" w:rsidP="00916B45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19111557" w14:textId="5D2D3C82" w:rsidR="00916B45" w:rsidRDefault="00066AD7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28.06.2023. god</w:t>
            </w:r>
            <w:r w:rsidR="00FA704A" w:rsidRPr="5B56597F">
              <w:rPr>
                <w:rFonts w:ascii="Cambria" w:hAnsi="Cambria"/>
                <w:sz w:val="20"/>
                <w:szCs w:val="20"/>
              </w:rPr>
              <w:t xml:space="preserve">z. </w:t>
            </w:r>
            <w:r w:rsidRPr="5B56597F">
              <w:rPr>
                <w:rFonts w:ascii="Cambria" w:hAnsi="Cambria"/>
                <w:sz w:val="20"/>
                <w:szCs w:val="20"/>
              </w:rPr>
              <w:t>14.00</w:t>
            </w:r>
          </w:p>
        </w:tc>
        <w:tc>
          <w:tcPr>
            <w:tcW w:w="1005" w:type="dxa"/>
            <w:vAlign w:val="center"/>
          </w:tcPr>
          <w:p w14:paraId="3F6C74DC" w14:textId="30A1BA05" w:rsidR="00916B45" w:rsidRDefault="00FA704A" w:rsidP="00916B45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.4</w:t>
            </w:r>
          </w:p>
        </w:tc>
      </w:tr>
      <w:tr w:rsidR="00916B45" w:rsidRPr="00C04DA1" w14:paraId="7A9956A8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0ED03EA3" w14:textId="5B5A09F8" w:rsidR="00916B45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</w:t>
            </w:r>
            <w:r w:rsidR="5CF9AAC5" w:rsidRPr="5B56597F">
              <w:rPr>
                <w:rFonts w:ascii="Cambria" w:hAnsi="Cambria"/>
                <w:sz w:val="20"/>
                <w:szCs w:val="20"/>
              </w:rPr>
              <w:t>Patricia Pászt</w:t>
            </w:r>
          </w:p>
        </w:tc>
        <w:tc>
          <w:tcPr>
            <w:tcW w:w="2925" w:type="dxa"/>
            <w:vAlign w:val="center"/>
          </w:tcPr>
          <w:p w14:paraId="6B967946" w14:textId="2127AD40" w:rsidR="27E78A9D" w:rsidRPr="003452E9" w:rsidRDefault="27E78A9D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Wstęp do wiedzy o literaturze węgierskiej</w:t>
            </w:r>
            <w:r w:rsidR="7B66FB97" w:rsidRPr="003452E9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05" w:type="dxa"/>
            <w:vAlign w:val="center"/>
          </w:tcPr>
          <w:p w14:paraId="392A90DC" w14:textId="304DA921" w:rsidR="27E78A9D" w:rsidRDefault="27E78A9D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I</w:t>
            </w:r>
          </w:p>
        </w:tc>
        <w:tc>
          <w:tcPr>
            <w:tcW w:w="2235" w:type="dxa"/>
            <w:vAlign w:val="center"/>
          </w:tcPr>
          <w:p w14:paraId="5AE379BA" w14:textId="0D6E2607" w:rsidR="53DCDEC4" w:rsidRDefault="53DCDEC4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3</w:t>
            </w:r>
            <w:r w:rsidR="261B054B" w:rsidRPr="5B56597F">
              <w:rPr>
                <w:rFonts w:ascii="Cambria" w:hAnsi="Cambria"/>
                <w:sz w:val="20"/>
                <w:szCs w:val="20"/>
              </w:rPr>
              <w:t>0.06.2023, godz. 1</w:t>
            </w:r>
            <w:r w:rsidR="32083400" w:rsidRPr="5B56597F">
              <w:rPr>
                <w:rFonts w:ascii="Cambria" w:hAnsi="Cambria"/>
                <w:sz w:val="20"/>
                <w:szCs w:val="20"/>
              </w:rPr>
              <w:t>0</w:t>
            </w:r>
            <w:r w:rsidR="261B054B" w:rsidRPr="5B56597F">
              <w:rPr>
                <w:rFonts w:ascii="Cambria" w:hAnsi="Cambria"/>
                <w:sz w:val="20"/>
                <w:szCs w:val="20"/>
              </w:rPr>
              <w:t>.00</w:t>
            </w:r>
          </w:p>
        </w:tc>
        <w:tc>
          <w:tcPr>
            <w:tcW w:w="1005" w:type="dxa"/>
            <w:vAlign w:val="center"/>
          </w:tcPr>
          <w:p w14:paraId="4B79D66F" w14:textId="6B790536" w:rsidR="668C6FCE" w:rsidRDefault="668C6FCE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O</w:t>
            </w:r>
            <w:r w:rsidR="470B5E6F" w:rsidRPr="5B56597F">
              <w:rPr>
                <w:rFonts w:ascii="Cambria" w:hAnsi="Cambria"/>
                <w:sz w:val="20"/>
                <w:szCs w:val="20"/>
              </w:rPr>
              <w:t>nline</w:t>
            </w:r>
            <w:r w:rsidRPr="5B5659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5B56597F">
              <w:rPr>
                <w:rFonts w:ascii="Cambria" w:hAnsi="Cambria"/>
                <w:sz w:val="20"/>
                <w:szCs w:val="20"/>
              </w:rPr>
              <w:t>MTeams</w:t>
            </w:r>
            <w:proofErr w:type="spellEnd"/>
          </w:p>
        </w:tc>
      </w:tr>
      <w:tr w:rsidR="00916B45" w:rsidRPr="00C04DA1" w14:paraId="2CD55B81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4C25A5B6" w14:textId="3FF72540" w:rsidR="00916B45" w:rsidRDefault="0087475E" w:rsidP="5B56597F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</w:t>
            </w:r>
            <w:r w:rsidR="0E487D94" w:rsidRPr="5B56597F">
              <w:rPr>
                <w:rFonts w:ascii="Cambria" w:hAnsi="Cambria"/>
                <w:sz w:val="20"/>
                <w:szCs w:val="20"/>
              </w:rPr>
              <w:t>Patricia Pászt</w:t>
            </w:r>
          </w:p>
        </w:tc>
        <w:tc>
          <w:tcPr>
            <w:tcW w:w="2925" w:type="dxa"/>
            <w:vAlign w:val="center"/>
          </w:tcPr>
          <w:p w14:paraId="372B86DC" w14:textId="741C57EC" w:rsidR="48951804" w:rsidRPr="003452E9" w:rsidRDefault="48951804" w:rsidP="5B56597F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Proza węgierska XX w.</w:t>
            </w:r>
          </w:p>
        </w:tc>
        <w:tc>
          <w:tcPr>
            <w:tcW w:w="1005" w:type="dxa"/>
            <w:vAlign w:val="center"/>
          </w:tcPr>
          <w:p w14:paraId="21C6E767" w14:textId="041C4310" w:rsidR="48951804" w:rsidRDefault="48951804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III</w:t>
            </w:r>
          </w:p>
        </w:tc>
        <w:tc>
          <w:tcPr>
            <w:tcW w:w="2235" w:type="dxa"/>
            <w:vAlign w:val="center"/>
          </w:tcPr>
          <w:p w14:paraId="7CBD081C" w14:textId="48C04F5D" w:rsidR="26AC79FE" w:rsidRDefault="26AC79FE" w:rsidP="5B56597F">
            <w:pPr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3</w:t>
            </w:r>
            <w:r w:rsidR="369AD8C9" w:rsidRPr="5B56597F">
              <w:rPr>
                <w:rFonts w:ascii="Cambria" w:hAnsi="Cambria"/>
                <w:sz w:val="20"/>
                <w:szCs w:val="20"/>
              </w:rPr>
              <w:t>0.06.2023, godz. 11.00</w:t>
            </w:r>
          </w:p>
        </w:tc>
        <w:tc>
          <w:tcPr>
            <w:tcW w:w="1005" w:type="dxa"/>
            <w:vAlign w:val="center"/>
          </w:tcPr>
          <w:p w14:paraId="5D692448" w14:textId="22F3F744" w:rsidR="27A5A63A" w:rsidRDefault="27A5A63A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B56597F">
              <w:rPr>
                <w:rFonts w:ascii="Cambria" w:hAnsi="Cambria"/>
                <w:sz w:val="20"/>
                <w:szCs w:val="20"/>
              </w:rPr>
              <w:t>O</w:t>
            </w:r>
            <w:r w:rsidR="48951804" w:rsidRPr="5B56597F">
              <w:rPr>
                <w:rFonts w:ascii="Cambria" w:hAnsi="Cambria"/>
                <w:sz w:val="20"/>
                <w:szCs w:val="20"/>
              </w:rPr>
              <w:t>nline</w:t>
            </w:r>
          </w:p>
          <w:p w14:paraId="27228DE7" w14:textId="5590BCC0" w:rsidR="27A5A63A" w:rsidRDefault="27A5A63A" w:rsidP="5B56597F">
            <w:pPr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5B56597F">
              <w:rPr>
                <w:rFonts w:ascii="Cambria" w:hAnsi="Cambria"/>
                <w:sz w:val="20"/>
                <w:szCs w:val="20"/>
              </w:rPr>
              <w:t>MTeams</w:t>
            </w:r>
            <w:proofErr w:type="spellEnd"/>
          </w:p>
        </w:tc>
      </w:tr>
      <w:tr w:rsidR="5F057149" w14:paraId="10AC10E7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24CB516" w14:textId="6C8276DF" w:rsidR="4FFC6A8D" w:rsidRDefault="0087475E" w:rsidP="5F05714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="4FFC6A8D" w:rsidRPr="5F057149">
              <w:rPr>
                <w:rFonts w:ascii="Cambria" w:hAnsi="Cambria"/>
                <w:sz w:val="20"/>
                <w:szCs w:val="20"/>
              </w:rPr>
              <w:t>Szilárd Tátrai</w:t>
            </w:r>
            <w:r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5D9A916B" w14:textId="6068879D" w:rsidR="5FB9712F" w:rsidRPr="003452E9" w:rsidRDefault="5FB9712F" w:rsidP="5F05714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Gramatyka op.</w:t>
            </w:r>
            <w:r w:rsidR="5F057149" w:rsidRPr="003452E9">
              <w:rPr>
                <w:rFonts w:ascii="Cambria" w:hAnsi="Cambria"/>
                <w:b/>
                <w:bCs/>
                <w:sz w:val="20"/>
                <w:szCs w:val="20"/>
              </w:rPr>
              <w:t xml:space="preserve"> – BA III (egzamin </w:t>
            </w:r>
            <w:r w:rsidR="7A3CBCFD" w:rsidRPr="003452E9">
              <w:rPr>
                <w:rFonts w:ascii="Cambria" w:hAnsi="Cambria"/>
                <w:b/>
                <w:bCs/>
                <w:sz w:val="20"/>
                <w:szCs w:val="20"/>
              </w:rPr>
              <w:t>pisemny</w:t>
            </w:r>
            <w:r w:rsidR="5F057149" w:rsidRPr="003452E9"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05" w:type="dxa"/>
            <w:vAlign w:val="center"/>
          </w:tcPr>
          <w:p w14:paraId="4D471C88" w14:textId="04CD746E" w:rsidR="5F057149" w:rsidRDefault="5F057149" w:rsidP="5F05714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F057149">
              <w:rPr>
                <w:rFonts w:ascii="Cambria" w:hAnsi="Cambria"/>
                <w:sz w:val="20"/>
                <w:szCs w:val="20"/>
              </w:rPr>
              <w:t>III</w:t>
            </w:r>
          </w:p>
        </w:tc>
        <w:tc>
          <w:tcPr>
            <w:tcW w:w="2235" w:type="dxa"/>
            <w:vAlign w:val="center"/>
          </w:tcPr>
          <w:p w14:paraId="7316B848" w14:textId="5F94E4B5" w:rsidR="3B97D7CC" w:rsidRDefault="3B97D7CC" w:rsidP="5F057149">
            <w:pPr>
              <w:rPr>
                <w:rFonts w:ascii="Cambria" w:hAnsi="Cambria"/>
                <w:sz w:val="20"/>
                <w:szCs w:val="20"/>
              </w:rPr>
            </w:pPr>
            <w:r w:rsidRPr="5F057149">
              <w:rPr>
                <w:rFonts w:ascii="Cambria" w:hAnsi="Cambria"/>
                <w:sz w:val="20"/>
                <w:szCs w:val="20"/>
              </w:rPr>
              <w:t>29</w:t>
            </w:r>
            <w:r w:rsidR="5F057149" w:rsidRPr="5F057149">
              <w:rPr>
                <w:rFonts w:ascii="Cambria" w:hAnsi="Cambria"/>
                <w:sz w:val="20"/>
                <w:szCs w:val="20"/>
              </w:rPr>
              <w:t>. 06. 2023. godz.10:00</w:t>
            </w:r>
          </w:p>
        </w:tc>
        <w:tc>
          <w:tcPr>
            <w:tcW w:w="1005" w:type="dxa"/>
            <w:vAlign w:val="center"/>
          </w:tcPr>
          <w:p w14:paraId="1A9DD88F" w14:textId="79CD4262" w:rsidR="5F057149" w:rsidRDefault="5F057149" w:rsidP="5F05714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F057149">
              <w:rPr>
                <w:rFonts w:ascii="Cambria" w:hAnsi="Cambria"/>
                <w:sz w:val="20"/>
                <w:szCs w:val="20"/>
              </w:rPr>
              <w:t>1.3</w:t>
            </w:r>
          </w:p>
        </w:tc>
      </w:tr>
      <w:tr w:rsidR="5F057149" w14:paraId="11DF76A3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107B721A" w14:textId="5DC19672" w:rsidR="0A1CD306" w:rsidRDefault="0087475E" w:rsidP="5F05714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="0A1CD306" w:rsidRPr="5F057149">
              <w:rPr>
                <w:rFonts w:ascii="Cambria" w:hAnsi="Cambria"/>
                <w:sz w:val="20"/>
                <w:szCs w:val="20"/>
              </w:rPr>
              <w:t>Szilárd Tátrai</w:t>
            </w:r>
            <w:r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3E22139B" w14:textId="075F7242" w:rsidR="64A08747" w:rsidRPr="003452E9" w:rsidRDefault="64A08747" w:rsidP="5F05714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Gramatyka op.</w:t>
            </w:r>
            <w:r w:rsidR="5F057149" w:rsidRPr="003452E9">
              <w:rPr>
                <w:rFonts w:ascii="Cambria" w:hAnsi="Cambria"/>
                <w:b/>
                <w:bCs/>
                <w:sz w:val="20"/>
                <w:szCs w:val="20"/>
              </w:rPr>
              <w:t xml:space="preserve"> SUMII (egzamin </w:t>
            </w:r>
            <w:r w:rsidR="273B0D9D" w:rsidRPr="003452E9">
              <w:rPr>
                <w:rFonts w:ascii="Cambria" w:hAnsi="Cambria"/>
                <w:b/>
                <w:bCs/>
                <w:sz w:val="20"/>
                <w:szCs w:val="20"/>
              </w:rPr>
              <w:t>ustny</w:t>
            </w:r>
            <w:r w:rsidR="5F057149" w:rsidRPr="003452E9"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05" w:type="dxa"/>
            <w:vAlign w:val="center"/>
          </w:tcPr>
          <w:p w14:paraId="3515FCC0" w14:textId="69DA0917" w:rsidR="5F057149" w:rsidRDefault="5F057149" w:rsidP="5F05714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F057149">
              <w:rPr>
                <w:rFonts w:ascii="Cambria" w:hAnsi="Cambria"/>
                <w:sz w:val="20"/>
                <w:szCs w:val="20"/>
              </w:rPr>
              <w:t>SUM II</w:t>
            </w:r>
          </w:p>
        </w:tc>
        <w:tc>
          <w:tcPr>
            <w:tcW w:w="2235" w:type="dxa"/>
            <w:vAlign w:val="center"/>
          </w:tcPr>
          <w:p w14:paraId="52C60598" w14:textId="3DE8E1B5" w:rsidR="22354BAE" w:rsidRDefault="22354BAE" w:rsidP="5F057149">
            <w:pPr>
              <w:rPr>
                <w:rFonts w:ascii="Cambria" w:hAnsi="Cambria"/>
                <w:sz w:val="20"/>
                <w:szCs w:val="20"/>
              </w:rPr>
            </w:pPr>
            <w:r w:rsidRPr="5F057149">
              <w:rPr>
                <w:rFonts w:ascii="Cambria" w:hAnsi="Cambria"/>
                <w:sz w:val="20"/>
                <w:szCs w:val="20"/>
              </w:rPr>
              <w:t>30</w:t>
            </w:r>
            <w:r w:rsidR="5F057149" w:rsidRPr="5F057149">
              <w:rPr>
                <w:rFonts w:ascii="Cambria" w:hAnsi="Cambria"/>
                <w:sz w:val="20"/>
                <w:szCs w:val="20"/>
              </w:rPr>
              <w:t xml:space="preserve">.06. 2023 godz. </w:t>
            </w:r>
            <w:r w:rsidR="1AEA4A65" w:rsidRPr="5F057149">
              <w:rPr>
                <w:rFonts w:ascii="Cambria" w:hAnsi="Cambria"/>
                <w:sz w:val="20"/>
                <w:szCs w:val="20"/>
              </w:rPr>
              <w:t>9</w:t>
            </w:r>
            <w:r w:rsidR="5F057149" w:rsidRPr="5F057149">
              <w:rPr>
                <w:rFonts w:ascii="Cambria" w:hAnsi="Cambria"/>
                <w:sz w:val="20"/>
                <w:szCs w:val="20"/>
              </w:rPr>
              <w:t>:00</w:t>
            </w:r>
          </w:p>
        </w:tc>
        <w:tc>
          <w:tcPr>
            <w:tcW w:w="1005" w:type="dxa"/>
            <w:vAlign w:val="center"/>
          </w:tcPr>
          <w:p w14:paraId="21D6BC2A" w14:textId="5E6C9374" w:rsidR="5F057149" w:rsidRDefault="5F057149" w:rsidP="5F05714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5F057149">
              <w:rPr>
                <w:rFonts w:ascii="Cambria" w:hAnsi="Cambria"/>
                <w:sz w:val="20"/>
                <w:szCs w:val="20"/>
              </w:rPr>
              <w:t>1.</w:t>
            </w:r>
            <w:r w:rsidR="64B82CA5" w:rsidRPr="5F057149">
              <w:rPr>
                <w:rFonts w:ascii="Cambria" w:hAnsi="Cambria"/>
                <w:sz w:val="20"/>
                <w:szCs w:val="20"/>
              </w:rPr>
              <w:t>3</w:t>
            </w:r>
            <w:r w:rsidRPr="5F057149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4A59B5D9" w14:paraId="564DE53D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55DAFA69" w14:textId="6DECD707" w:rsidR="7DC10F40" w:rsidRPr="00BB777B" w:rsidRDefault="0087475E" w:rsidP="4A59B5D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Pr="5B56597F">
              <w:rPr>
                <w:rFonts w:ascii="Cambria" w:hAnsi="Cambria"/>
                <w:sz w:val="20"/>
                <w:szCs w:val="20"/>
              </w:rPr>
              <w:t>Grzegorz Bubak</w:t>
            </w:r>
            <w:r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2951AD6E" w14:textId="5568ABD0" w:rsidR="7DC10F40" w:rsidRPr="003452E9" w:rsidRDefault="7DC10F40" w:rsidP="4A59B5D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Zarys historii kultury Węgier</w:t>
            </w:r>
          </w:p>
        </w:tc>
        <w:tc>
          <w:tcPr>
            <w:tcW w:w="1005" w:type="dxa"/>
            <w:vAlign w:val="center"/>
          </w:tcPr>
          <w:p w14:paraId="0D2AAA3C" w14:textId="414852E2" w:rsidR="7DC10F40" w:rsidRPr="00BB777B" w:rsidRDefault="7DC10F40" w:rsidP="4A59B5D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BB777B">
              <w:rPr>
                <w:rFonts w:ascii="Cambria" w:hAnsi="Cambria"/>
                <w:sz w:val="20"/>
                <w:szCs w:val="20"/>
              </w:rPr>
              <w:t>II</w:t>
            </w:r>
          </w:p>
        </w:tc>
        <w:tc>
          <w:tcPr>
            <w:tcW w:w="2235" w:type="dxa"/>
            <w:vAlign w:val="center"/>
          </w:tcPr>
          <w:p w14:paraId="5BCCD0AC" w14:textId="2FE6BBB9" w:rsidR="7DC10F40" w:rsidRPr="00BB777B" w:rsidRDefault="7DC10F40" w:rsidP="4A59B5D9">
            <w:pPr>
              <w:rPr>
                <w:rFonts w:ascii="Cambria" w:hAnsi="Cambria"/>
                <w:sz w:val="20"/>
                <w:szCs w:val="20"/>
              </w:rPr>
            </w:pPr>
            <w:r w:rsidRPr="00BB777B">
              <w:rPr>
                <w:rFonts w:ascii="Cambria" w:hAnsi="Cambria"/>
                <w:sz w:val="20"/>
                <w:szCs w:val="20"/>
              </w:rPr>
              <w:t>28.06</w:t>
            </w:r>
            <w:r w:rsidR="001D35C4" w:rsidRPr="00BB777B">
              <w:rPr>
                <w:rFonts w:ascii="Cambria" w:hAnsi="Cambria"/>
                <w:sz w:val="20"/>
                <w:szCs w:val="20"/>
              </w:rPr>
              <w:t>.2023</w:t>
            </w:r>
          </w:p>
        </w:tc>
        <w:tc>
          <w:tcPr>
            <w:tcW w:w="1005" w:type="dxa"/>
            <w:vAlign w:val="center"/>
          </w:tcPr>
          <w:p w14:paraId="559E1B14" w14:textId="32219BC5" w:rsidR="4A59B5D9" w:rsidRDefault="7DC10F40" w:rsidP="00BB777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77E2F4F8">
              <w:rPr>
                <w:rFonts w:ascii="Cambria" w:hAnsi="Cambria"/>
                <w:sz w:val="20"/>
                <w:szCs w:val="20"/>
              </w:rPr>
              <w:t>1.4</w:t>
            </w:r>
          </w:p>
        </w:tc>
      </w:tr>
      <w:tr w:rsidR="4A59B5D9" w14:paraId="14A2B5C2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53E93CB0" w14:textId="6D5283B9" w:rsidR="7DC10F40" w:rsidRPr="00BB777B" w:rsidRDefault="0087475E" w:rsidP="4A59B5D9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Dr hab. </w:t>
            </w:r>
            <w:r w:rsidRPr="5B56597F">
              <w:rPr>
                <w:rFonts w:ascii="Cambria" w:hAnsi="Cambria"/>
                <w:sz w:val="20"/>
                <w:szCs w:val="20"/>
              </w:rPr>
              <w:t>Grzegorz Bubak</w:t>
            </w:r>
            <w:r>
              <w:rPr>
                <w:rFonts w:ascii="Cambria" w:hAnsi="Cambria"/>
                <w:sz w:val="20"/>
                <w:szCs w:val="20"/>
              </w:rPr>
              <w:t>, prof. UJ</w:t>
            </w:r>
          </w:p>
        </w:tc>
        <w:tc>
          <w:tcPr>
            <w:tcW w:w="2925" w:type="dxa"/>
            <w:vAlign w:val="center"/>
          </w:tcPr>
          <w:p w14:paraId="12C7A327" w14:textId="1E70C07F" w:rsidR="7DC10F40" w:rsidRPr="003452E9" w:rsidRDefault="7DC10F40" w:rsidP="4A59B5D9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452E9">
              <w:rPr>
                <w:rFonts w:ascii="Cambria" w:hAnsi="Cambria"/>
                <w:b/>
                <w:bCs/>
                <w:sz w:val="20"/>
                <w:szCs w:val="20"/>
              </w:rPr>
              <w:t>Historia po 1945 roku</w:t>
            </w:r>
          </w:p>
        </w:tc>
        <w:tc>
          <w:tcPr>
            <w:tcW w:w="1005" w:type="dxa"/>
            <w:vAlign w:val="center"/>
          </w:tcPr>
          <w:p w14:paraId="5B128922" w14:textId="5592299F" w:rsidR="7DC10F40" w:rsidRDefault="7DC10F40" w:rsidP="4A59B5D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4A59B5D9">
              <w:rPr>
                <w:rFonts w:ascii="Cambria" w:hAnsi="Cambria"/>
                <w:sz w:val="20"/>
                <w:szCs w:val="20"/>
              </w:rPr>
              <w:t>II SUM</w:t>
            </w:r>
          </w:p>
        </w:tc>
        <w:tc>
          <w:tcPr>
            <w:tcW w:w="2235" w:type="dxa"/>
            <w:vAlign w:val="center"/>
          </w:tcPr>
          <w:p w14:paraId="436D6146" w14:textId="0036D70A" w:rsidR="7DC10F40" w:rsidRDefault="7DC10F40" w:rsidP="4A59B5D9">
            <w:pPr>
              <w:rPr>
                <w:rFonts w:ascii="Cambria" w:hAnsi="Cambria"/>
                <w:sz w:val="20"/>
                <w:szCs w:val="20"/>
              </w:rPr>
            </w:pPr>
            <w:r w:rsidRPr="4A59B5D9">
              <w:rPr>
                <w:rFonts w:ascii="Cambria" w:hAnsi="Cambria"/>
                <w:sz w:val="20"/>
                <w:szCs w:val="20"/>
              </w:rPr>
              <w:t>23.06</w:t>
            </w:r>
            <w:r w:rsidR="00BB777B">
              <w:rPr>
                <w:rFonts w:ascii="Cambria" w:hAnsi="Cambria"/>
                <w:sz w:val="20"/>
                <w:szCs w:val="20"/>
              </w:rPr>
              <w:t>.2023</w:t>
            </w:r>
          </w:p>
        </w:tc>
        <w:tc>
          <w:tcPr>
            <w:tcW w:w="1005" w:type="dxa"/>
            <w:vAlign w:val="center"/>
          </w:tcPr>
          <w:p w14:paraId="65EDF5E0" w14:textId="038B0009" w:rsidR="7DC10F40" w:rsidRDefault="7DC10F40" w:rsidP="4A59B5D9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4A59B5D9">
              <w:rPr>
                <w:rFonts w:ascii="Cambria" w:hAnsi="Cambria"/>
                <w:sz w:val="20"/>
                <w:szCs w:val="20"/>
              </w:rPr>
              <w:t>1.3</w:t>
            </w:r>
          </w:p>
        </w:tc>
      </w:tr>
      <w:tr w:rsidR="7D9D45B5" w14:paraId="3F9953F3" w14:textId="77777777" w:rsidTr="7D9D45B5">
        <w:trPr>
          <w:trHeight w:val="300"/>
        </w:trPr>
        <w:tc>
          <w:tcPr>
            <w:tcW w:w="2010" w:type="dxa"/>
            <w:vAlign w:val="center"/>
          </w:tcPr>
          <w:p w14:paraId="36AC5009" w14:textId="2EBD40C3" w:rsidR="196D7BFA" w:rsidRDefault="196D7BFA" w:rsidP="7D9D45B5">
            <w:pPr>
              <w:rPr>
                <w:rFonts w:ascii="Cambria" w:hAnsi="Cambria"/>
                <w:sz w:val="20"/>
                <w:szCs w:val="20"/>
              </w:rPr>
            </w:pPr>
            <w:r w:rsidRPr="7D9D45B5">
              <w:rPr>
                <w:rFonts w:ascii="Cambria" w:hAnsi="Cambria"/>
                <w:sz w:val="20"/>
                <w:szCs w:val="20"/>
              </w:rPr>
              <w:t>Dr Agnieszka Veres-Guśpiel</w:t>
            </w:r>
          </w:p>
        </w:tc>
        <w:tc>
          <w:tcPr>
            <w:tcW w:w="2925" w:type="dxa"/>
            <w:vAlign w:val="center"/>
          </w:tcPr>
          <w:p w14:paraId="3FC8E37C" w14:textId="343F2541" w:rsidR="196D7BFA" w:rsidRDefault="196D7BFA" w:rsidP="7D9D45B5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7D9D45B5">
              <w:rPr>
                <w:rFonts w:ascii="Cambria" w:hAnsi="Cambria"/>
                <w:b/>
                <w:bCs/>
                <w:sz w:val="20"/>
                <w:szCs w:val="20"/>
              </w:rPr>
              <w:t>Gramatyka opisowa języka węgierskiego</w:t>
            </w:r>
          </w:p>
        </w:tc>
        <w:tc>
          <w:tcPr>
            <w:tcW w:w="1005" w:type="dxa"/>
            <w:vAlign w:val="center"/>
          </w:tcPr>
          <w:p w14:paraId="42DC6481" w14:textId="16ECABFF" w:rsidR="196D7BFA" w:rsidRDefault="196D7BFA" w:rsidP="7D9D45B5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7D9D45B5">
              <w:rPr>
                <w:rFonts w:ascii="Cambria" w:hAnsi="Cambria"/>
                <w:sz w:val="20"/>
                <w:szCs w:val="20"/>
              </w:rPr>
              <w:t>II</w:t>
            </w:r>
          </w:p>
        </w:tc>
        <w:tc>
          <w:tcPr>
            <w:tcW w:w="2235" w:type="dxa"/>
            <w:vAlign w:val="center"/>
          </w:tcPr>
          <w:p w14:paraId="12F24C0D" w14:textId="09849B3E" w:rsidR="196D7BFA" w:rsidRDefault="196D7BFA" w:rsidP="7D9D45B5">
            <w:pPr>
              <w:rPr>
                <w:rFonts w:ascii="Cambria" w:hAnsi="Cambria"/>
                <w:sz w:val="20"/>
                <w:szCs w:val="20"/>
              </w:rPr>
            </w:pPr>
            <w:r w:rsidRPr="7D9D45B5">
              <w:rPr>
                <w:rFonts w:ascii="Cambria" w:hAnsi="Cambria"/>
                <w:sz w:val="20"/>
                <w:szCs w:val="20"/>
              </w:rPr>
              <w:t>21.06.3023  godz.10.00-11.30</w:t>
            </w:r>
          </w:p>
        </w:tc>
        <w:tc>
          <w:tcPr>
            <w:tcW w:w="1005" w:type="dxa"/>
            <w:vAlign w:val="center"/>
          </w:tcPr>
          <w:p w14:paraId="76A8F6C4" w14:textId="5EF84CDD" w:rsidR="196D7BFA" w:rsidRDefault="196D7BFA" w:rsidP="7D9D45B5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7D9D45B5">
              <w:rPr>
                <w:rFonts w:ascii="Cambria" w:hAnsi="Cambria"/>
                <w:sz w:val="20"/>
                <w:szCs w:val="20"/>
              </w:rPr>
              <w:t>1.1</w:t>
            </w:r>
          </w:p>
        </w:tc>
      </w:tr>
    </w:tbl>
    <w:p w14:paraId="718B843A" w14:textId="77777777" w:rsidR="00266365" w:rsidRDefault="00266365"/>
    <w:sectPr w:rsidR="00266365" w:rsidSect="0087475E">
      <w:pgSz w:w="11906" w:h="16838"/>
      <w:pgMar w:top="1417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8208A" w14:textId="77777777" w:rsidR="00E85D20" w:rsidRDefault="00E85D20" w:rsidP="00AC0471">
      <w:r>
        <w:separator/>
      </w:r>
    </w:p>
  </w:endnote>
  <w:endnote w:type="continuationSeparator" w:id="0">
    <w:p w14:paraId="015944EA" w14:textId="77777777" w:rsidR="00E85D20" w:rsidRDefault="00E85D20" w:rsidP="00AC0471">
      <w:r>
        <w:continuationSeparator/>
      </w:r>
    </w:p>
  </w:endnote>
  <w:endnote w:type="continuationNotice" w:id="1">
    <w:p w14:paraId="4271FA86" w14:textId="77777777" w:rsidR="00E85D20" w:rsidRDefault="00E85D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1EC95" w14:textId="77777777" w:rsidR="00E85D20" w:rsidRDefault="00E85D20" w:rsidP="00AC0471">
      <w:r>
        <w:separator/>
      </w:r>
    </w:p>
  </w:footnote>
  <w:footnote w:type="continuationSeparator" w:id="0">
    <w:p w14:paraId="4D4067CE" w14:textId="77777777" w:rsidR="00E85D20" w:rsidRDefault="00E85D20" w:rsidP="00AC0471">
      <w:r>
        <w:continuationSeparator/>
      </w:r>
    </w:p>
  </w:footnote>
  <w:footnote w:type="continuationNotice" w:id="1">
    <w:p w14:paraId="056D0495" w14:textId="77777777" w:rsidR="00E85D20" w:rsidRDefault="00E85D2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LUwNrI0NjKwMDdQ0lEKTi0uzszPAykwrAUAhdjVPCwAAAA="/>
  </w:docVars>
  <w:rsids>
    <w:rsidRoot w:val="00F76962"/>
    <w:rsid w:val="000176F6"/>
    <w:rsid w:val="0003264D"/>
    <w:rsid w:val="00036504"/>
    <w:rsid w:val="00066AD7"/>
    <w:rsid w:val="000A4614"/>
    <w:rsid w:val="000A5C82"/>
    <w:rsid w:val="000D75B8"/>
    <w:rsid w:val="00177A25"/>
    <w:rsid w:val="001C4A7D"/>
    <w:rsid w:val="001D35C4"/>
    <w:rsid w:val="00266365"/>
    <w:rsid w:val="00273ACD"/>
    <w:rsid w:val="003452E9"/>
    <w:rsid w:val="00374EA9"/>
    <w:rsid w:val="004702E2"/>
    <w:rsid w:val="004811AE"/>
    <w:rsid w:val="00586CF7"/>
    <w:rsid w:val="00615BA0"/>
    <w:rsid w:val="00656004"/>
    <w:rsid w:val="00792CB7"/>
    <w:rsid w:val="00837BDC"/>
    <w:rsid w:val="00850674"/>
    <w:rsid w:val="0087475E"/>
    <w:rsid w:val="008F505F"/>
    <w:rsid w:val="00916B45"/>
    <w:rsid w:val="009944D8"/>
    <w:rsid w:val="009D5101"/>
    <w:rsid w:val="00A04A63"/>
    <w:rsid w:val="00A12F42"/>
    <w:rsid w:val="00A345E6"/>
    <w:rsid w:val="00A4570A"/>
    <w:rsid w:val="00A633AF"/>
    <w:rsid w:val="00AC0471"/>
    <w:rsid w:val="00AE4DAF"/>
    <w:rsid w:val="00B02C90"/>
    <w:rsid w:val="00B04AB1"/>
    <w:rsid w:val="00B85F96"/>
    <w:rsid w:val="00B961B2"/>
    <w:rsid w:val="00BB777B"/>
    <w:rsid w:val="00BE14A0"/>
    <w:rsid w:val="00C2565D"/>
    <w:rsid w:val="00C47F48"/>
    <w:rsid w:val="00C634A9"/>
    <w:rsid w:val="00C83217"/>
    <w:rsid w:val="00C97752"/>
    <w:rsid w:val="00D80977"/>
    <w:rsid w:val="00DA224C"/>
    <w:rsid w:val="00DD63F1"/>
    <w:rsid w:val="00DE21FD"/>
    <w:rsid w:val="00E85D20"/>
    <w:rsid w:val="00E87595"/>
    <w:rsid w:val="00EA10D7"/>
    <w:rsid w:val="00EB4BBE"/>
    <w:rsid w:val="00EC6351"/>
    <w:rsid w:val="00F3135E"/>
    <w:rsid w:val="00F76962"/>
    <w:rsid w:val="00FA704A"/>
    <w:rsid w:val="01D4C27B"/>
    <w:rsid w:val="01DDD4EF"/>
    <w:rsid w:val="023A085C"/>
    <w:rsid w:val="0432CC0A"/>
    <w:rsid w:val="05BFFB75"/>
    <w:rsid w:val="06469C7E"/>
    <w:rsid w:val="08F79C37"/>
    <w:rsid w:val="0A1CD306"/>
    <w:rsid w:val="0AD39753"/>
    <w:rsid w:val="0E487D94"/>
    <w:rsid w:val="0F1C2498"/>
    <w:rsid w:val="177317B0"/>
    <w:rsid w:val="185B2B2C"/>
    <w:rsid w:val="1934C25F"/>
    <w:rsid w:val="196D7BFA"/>
    <w:rsid w:val="1AEA4A65"/>
    <w:rsid w:val="1AEEE2C3"/>
    <w:rsid w:val="1BA4DB39"/>
    <w:rsid w:val="1C1C8212"/>
    <w:rsid w:val="1DE4A61E"/>
    <w:rsid w:val="1EE495B0"/>
    <w:rsid w:val="22354BAE"/>
    <w:rsid w:val="22527B45"/>
    <w:rsid w:val="23B3A53C"/>
    <w:rsid w:val="25329522"/>
    <w:rsid w:val="261B054B"/>
    <w:rsid w:val="26AC79FE"/>
    <w:rsid w:val="273B0D9D"/>
    <w:rsid w:val="27A5A63A"/>
    <w:rsid w:val="27E78A9D"/>
    <w:rsid w:val="2A249FB4"/>
    <w:rsid w:val="2D338542"/>
    <w:rsid w:val="2EB8C727"/>
    <w:rsid w:val="2F68C21B"/>
    <w:rsid w:val="3094C243"/>
    <w:rsid w:val="317C3597"/>
    <w:rsid w:val="32083400"/>
    <w:rsid w:val="32DFAC8D"/>
    <w:rsid w:val="33716617"/>
    <w:rsid w:val="348E9C33"/>
    <w:rsid w:val="369AD8C9"/>
    <w:rsid w:val="3B97D7CC"/>
    <w:rsid w:val="3C63E27A"/>
    <w:rsid w:val="3CEA1BEB"/>
    <w:rsid w:val="3E85EC4C"/>
    <w:rsid w:val="3EC97F44"/>
    <w:rsid w:val="3FE8CF37"/>
    <w:rsid w:val="4021BCAD"/>
    <w:rsid w:val="4072A8D8"/>
    <w:rsid w:val="4126CAE4"/>
    <w:rsid w:val="44297857"/>
    <w:rsid w:val="4532A048"/>
    <w:rsid w:val="456C3B4E"/>
    <w:rsid w:val="4582C073"/>
    <w:rsid w:val="463B95FC"/>
    <w:rsid w:val="46C151CF"/>
    <w:rsid w:val="470B5E6F"/>
    <w:rsid w:val="47CB25E8"/>
    <w:rsid w:val="47F3E11C"/>
    <w:rsid w:val="486E0469"/>
    <w:rsid w:val="48951804"/>
    <w:rsid w:val="4966F649"/>
    <w:rsid w:val="499CC40F"/>
    <w:rsid w:val="4A408D7C"/>
    <w:rsid w:val="4A59B5D9"/>
    <w:rsid w:val="4C58B394"/>
    <w:rsid w:val="4C9E970B"/>
    <w:rsid w:val="4D782E3E"/>
    <w:rsid w:val="4E3A676C"/>
    <w:rsid w:val="4FD637CD"/>
    <w:rsid w:val="4FFC6A8D"/>
    <w:rsid w:val="530DD88F"/>
    <w:rsid w:val="53DCDEC4"/>
    <w:rsid w:val="557E0520"/>
    <w:rsid w:val="5716E097"/>
    <w:rsid w:val="5B56597F"/>
    <w:rsid w:val="5CF9AAC5"/>
    <w:rsid w:val="5F057149"/>
    <w:rsid w:val="5FB9712F"/>
    <w:rsid w:val="5FF4491D"/>
    <w:rsid w:val="63EB77AA"/>
    <w:rsid w:val="64A08747"/>
    <w:rsid w:val="64B82CA5"/>
    <w:rsid w:val="65397837"/>
    <w:rsid w:val="66731D78"/>
    <w:rsid w:val="668C6FCE"/>
    <w:rsid w:val="66CC0364"/>
    <w:rsid w:val="69AABE3A"/>
    <w:rsid w:val="6C2B1109"/>
    <w:rsid w:val="6E68FBF3"/>
    <w:rsid w:val="6F71F250"/>
    <w:rsid w:val="743C0BFE"/>
    <w:rsid w:val="77E2F4F8"/>
    <w:rsid w:val="792B7574"/>
    <w:rsid w:val="7996CFE1"/>
    <w:rsid w:val="79C9B095"/>
    <w:rsid w:val="7A3CBCFD"/>
    <w:rsid w:val="7B66FB97"/>
    <w:rsid w:val="7C787365"/>
    <w:rsid w:val="7D9D45B5"/>
    <w:rsid w:val="7DC10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BB1D1"/>
  <w15:chartTrackingRefBased/>
  <w15:docId w15:val="{7B227ACF-329B-468E-B179-47B284ED9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76962"/>
    <w:pPr>
      <w:spacing w:after="0" w:line="240" w:lineRule="auto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76962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047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047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0471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C634A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C634A9"/>
    <w:rPr>
      <w:sz w:val="24"/>
      <w:szCs w:val="24"/>
    </w:rPr>
  </w:style>
  <w:style w:type="paragraph" w:styleId="Stopka">
    <w:name w:val="footer"/>
    <w:basedOn w:val="Normalny"/>
    <w:link w:val="StopkaZnak"/>
    <w:uiPriority w:val="99"/>
    <w:semiHidden/>
    <w:unhideWhenUsed/>
    <w:rsid w:val="00C634A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C634A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226</Characters>
  <Application>Microsoft Office Word</Application>
  <DocSecurity>0</DocSecurity>
  <Lines>18</Lines>
  <Paragraphs>5</Paragraphs>
  <ScaleCrop>false</ScaleCrop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Rogóż-Kotowska</dc:creator>
  <cp:keywords/>
  <dc:description/>
  <cp:lastModifiedBy>Agnieszka Veres-Guśpiel</cp:lastModifiedBy>
  <cp:revision>2</cp:revision>
  <dcterms:created xsi:type="dcterms:W3CDTF">2023-06-01T09:37:00Z</dcterms:created>
  <dcterms:modified xsi:type="dcterms:W3CDTF">2023-06-01T09:37:00Z</dcterms:modified>
</cp:coreProperties>
</file>